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9B8B72" w14:textId="77777777" w:rsidR="001B71DF" w:rsidRDefault="00B84C09" w:rsidP="001B71DF">
      <w:pPr>
        <w:pStyle w:val="BriefBeilagen"/>
        <w:spacing w:line="240" w:lineRule="auto"/>
        <w:rPr>
          <w:rFonts w:ascii="Helvetica" w:hAnsi="Helvetica" w:cstheme="minorHAnsi"/>
          <w:color w:val="AF463C"/>
          <w:sz w:val="32"/>
          <w:szCs w:val="32"/>
          <w:lang w:val="en-US"/>
        </w:rPr>
      </w:pPr>
      <w:r w:rsidRPr="008C1400">
        <w:rPr>
          <w:rFonts w:ascii="Helvetica" w:hAnsi="Helvetica" w:cstheme="minorHAnsi"/>
          <w:color w:val="AF463C"/>
          <w:sz w:val="32"/>
          <w:szCs w:val="32"/>
          <w:lang w:val="en-US"/>
        </w:rPr>
        <w:t>Structural Optimization</w:t>
      </w:r>
      <w:r w:rsidR="00CB697F">
        <w:rPr>
          <w:rFonts w:ascii="Helvetica" w:hAnsi="Helvetica" w:cstheme="minorHAnsi"/>
          <w:color w:val="AF463C"/>
          <w:sz w:val="32"/>
          <w:szCs w:val="32"/>
          <w:lang w:val="en-US"/>
        </w:rPr>
        <w:t xml:space="preserve"> 2025</w:t>
      </w:r>
    </w:p>
    <w:p w14:paraId="2031924D" w14:textId="7EDE7E2D" w:rsidR="008C1400" w:rsidRPr="001B71DF" w:rsidRDefault="008C1400" w:rsidP="001E348E">
      <w:pPr>
        <w:pStyle w:val="BriefBeilagen"/>
        <w:spacing w:after="240" w:line="240" w:lineRule="auto"/>
        <w:rPr>
          <w:rFonts w:ascii="Helvetica" w:hAnsi="Helvetica" w:cstheme="minorHAnsi"/>
          <w:color w:val="AF463C"/>
          <w:sz w:val="24"/>
          <w:szCs w:val="24"/>
          <w:lang w:val="en-US"/>
        </w:rPr>
      </w:pPr>
      <w:r w:rsidRPr="001B71DF">
        <w:rPr>
          <w:rFonts w:ascii="Helvetica" w:hAnsi="Helvetica" w:cstheme="minorHAnsi"/>
          <w:color w:val="AF463C"/>
          <w:sz w:val="24"/>
          <w:szCs w:val="24"/>
          <w:lang w:val="en-US"/>
        </w:rPr>
        <w:t>Project #</w:t>
      </w:r>
      <w:r w:rsidR="001B71DF" w:rsidRPr="001B71DF">
        <w:rPr>
          <w:rFonts w:ascii="Helvetica" w:hAnsi="Helvetica" w:cstheme="minorHAnsi"/>
          <w:color w:val="AF463C"/>
          <w:sz w:val="24"/>
          <w:szCs w:val="24"/>
          <w:lang w:val="en-US"/>
        </w:rPr>
        <w:t>1 Report</w:t>
      </w:r>
    </w:p>
    <w:p w14:paraId="14B8EFB9" w14:textId="7600B18F" w:rsidR="0025492A" w:rsidRDefault="001B71DF" w:rsidP="00956A13">
      <w:pPr>
        <w:pStyle w:val="BriefBeilagen"/>
        <w:spacing w:line="320" w:lineRule="exact"/>
        <w:jc w:val="both"/>
        <w:rPr>
          <w:rFonts w:ascii="Helvetica Light" w:hAnsi="Helvetica Light" w:cstheme="minorHAnsi"/>
          <w:b/>
          <w:bCs/>
          <w:sz w:val="22"/>
          <w:szCs w:val="22"/>
          <w:lang w:val="en-GB"/>
        </w:rPr>
      </w:pPr>
      <w:r>
        <w:rPr>
          <w:rFonts w:ascii="Helvetica Light" w:hAnsi="Helvetica Light" w:cstheme="minorHAnsi"/>
          <w:b/>
          <w:bCs/>
          <w:sz w:val="22"/>
          <w:szCs w:val="22"/>
          <w:lang w:val="en-US"/>
        </w:rPr>
        <w:t>Student:</w:t>
      </w:r>
      <w:r w:rsidR="00852F95">
        <w:rPr>
          <w:rFonts w:ascii="Helvetica Light" w:hAnsi="Helvetica Light" w:cstheme="minorHAnsi"/>
          <w:b/>
          <w:bCs/>
          <w:sz w:val="22"/>
          <w:szCs w:val="22"/>
          <w:lang w:val="en-US"/>
        </w:rPr>
        <w:t xml:space="preserve"> </w:t>
      </w:r>
    </w:p>
    <w:p w14:paraId="0AF20A96" w14:textId="028CC4BC" w:rsidR="001B71DF" w:rsidRDefault="001B71DF" w:rsidP="001B71DF">
      <w:pPr>
        <w:pStyle w:val="BriefBeilagen"/>
        <w:spacing w:after="240" w:line="320" w:lineRule="exact"/>
        <w:jc w:val="both"/>
        <w:rPr>
          <w:rFonts w:ascii="Helvetica Light" w:hAnsi="Helvetica Light" w:cstheme="minorHAnsi"/>
          <w:b/>
          <w:bCs/>
          <w:sz w:val="22"/>
          <w:szCs w:val="22"/>
          <w:lang w:val="en-GB"/>
        </w:rPr>
      </w:pPr>
      <w:r>
        <w:rPr>
          <w:rFonts w:ascii="Helvetica Light" w:hAnsi="Helvetica Light" w:cstheme="minorHAnsi"/>
          <w:b/>
          <w:bCs/>
          <w:sz w:val="22"/>
          <w:szCs w:val="22"/>
          <w:lang w:val="en-US"/>
        </w:rPr>
        <w:t xml:space="preserve">ID </w:t>
      </w:r>
      <w:r w:rsidR="00852F95">
        <w:rPr>
          <w:rFonts w:ascii="Helvetica Light" w:hAnsi="Helvetica Light" w:cstheme="minorHAnsi"/>
          <w:b/>
          <w:bCs/>
          <w:sz w:val="22"/>
          <w:szCs w:val="22"/>
          <w:lang w:val="en-US"/>
        </w:rPr>
        <w:t>Number</w:t>
      </w:r>
      <w:r w:rsidR="0025492A" w:rsidRPr="008C1400">
        <w:rPr>
          <w:rFonts w:ascii="Helvetica Light" w:hAnsi="Helvetica Light" w:cstheme="minorHAnsi"/>
          <w:b/>
          <w:bCs/>
          <w:sz w:val="22"/>
          <w:szCs w:val="22"/>
          <w:lang w:val="en-GB"/>
        </w:rPr>
        <w:t>:</w:t>
      </w:r>
    </w:p>
    <w:p w14:paraId="4A8D7B38" w14:textId="3C2709DC" w:rsidR="00F267BB" w:rsidRPr="001E348E" w:rsidRDefault="001B71DF" w:rsidP="001E348E">
      <w:pPr>
        <w:spacing w:before="120" w:after="120" w:line="320" w:lineRule="exact"/>
        <w:jc w:val="both"/>
        <w:rPr>
          <w:rFonts w:ascii="Helvetica Light" w:hAnsi="Helvetica Light"/>
          <w:sz w:val="22"/>
          <w:szCs w:val="22"/>
          <w:lang w:val="en-GB"/>
        </w:rPr>
      </w:pPr>
      <w:r>
        <w:rPr>
          <w:rFonts w:ascii="Helvetica Light" w:hAnsi="Helvetica Light"/>
          <w:sz w:val="22"/>
          <w:szCs w:val="22"/>
          <w:lang w:val="en-GB"/>
        </w:rPr>
        <w:t>Write your text here</w:t>
      </w:r>
    </w:p>
    <w:sectPr w:rsidR="00F267BB" w:rsidRPr="001E348E" w:rsidSect="00B84C09">
      <w:footerReference w:type="even" r:id="rId7"/>
      <w:footerReference w:type="default" r:id="rId8"/>
      <w:headerReference w:type="first" r:id="rId9"/>
      <w:footerReference w:type="first" r:id="rId10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59693A" w14:textId="77777777" w:rsidR="00423D7D" w:rsidRDefault="00423D7D" w:rsidP="00AA51B7">
      <w:r>
        <w:separator/>
      </w:r>
    </w:p>
  </w:endnote>
  <w:endnote w:type="continuationSeparator" w:id="0">
    <w:p w14:paraId="2D884E3A" w14:textId="77777777" w:rsidR="00423D7D" w:rsidRDefault="00423D7D" w:rsidP="00AA51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 Light">
    <w:altName w:val="HELVETICA LIGHT"/>
    <w:panose1 w:val="020B0403020202020204"/>
    <w:charset w:val="00"/>
    <w:family w:val="swiss"/>
    <w:pitch w:val="variable"/>
    <w:sig w:usb0="800000AF" w:usb1="4000204A" w:usb2="00000000" w:usb3="00000000" w:csb0="0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410121206"/>
      <w:docPartObj>
        <w:docPartGallery w:val="Page Numbers (Bottom of Page)"/>
        <w:docPartUnique/>
      </w:docPartObj>
    </w:sdtPr>
    <w:sdtContent>
      <w:p w14:paraId="1D614E53" w14:textId="08670D66" w:rsidR="00F333F3" w:rsidRDefault="00F333F3" w:rsidP="00F333F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3CAEE8BC" w14:textId="77777777" w:rsidR="00F333F3" w:rsidRDefault="00F333F3" w:rsidP="00AA51B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0"/>
        <w:szCs w:val="20"/>
      </w:rPr>
      <w:id w:val="1642615363"/>
      <w:docPartObj>
        <w:docPartGallery w:val="Page Numbers (Bottom of Page)"/>
        <w:docPartUnique/>
      </w:docPartObj>
    </w:sdtPr>
    <w:sdtEndPr>
      <w:rPr>
        <w:rStyle w:val="PageNumber"/>
        <w:rFonts w:ascii="Helvetica Light" w:hAnsi="Helvetica Light"/>
      </w:rPr>
    </w:sdtEndPr>
    <w:sdtContent>
      <w:p w14:paraId="473D264E" w14:textId="52A58046" w:rsidR="00F333F3" w:rsidRPr="00AA51B7" w:rsidRDefault="00F333F3" w:rsidP="00F333F3">
        <w:pPr>
          <w:pStyle w:val="Footer"/>
          <w:framePr w:wrap="none" w:vAnchor="text" w:hAnchor="margin" w:xAlign="right" w:y="1"/>
          <w:rPr>
            <w:rStyle w:val="PageNumber"/>
            <w:rFonts w:ascii="Helvetica Light" w:hAnsi="Helvetica Light"/>
            <w:sz w:val="20"/>
            <w:szCs w:val="20"/>
          </w:rPr>
        </w:pPr>
        <w:r w:rsidRPr="00AA51B7">
          <w:rPr>
            <w:rStyle w:val="PageNumber"/>
            <w:rFonts w:ascii="Helvetica Light" w:hAnsi="Helvetica Light"/>
            <w:sz w:val="20"/>
            <w:szCs w:val="20"/>
          </w:rPr>
          <w:fldChar w:fldCharType="begin"/>
        </w:r>
        <w:r w:rsidRPr="00AA51B7">
          <w:rPr>
            <w:rStyle w:val="PageNumber"/>
            <w:rFonts w:ascii="Helvetica Light" w:hAnsi="Helvetica Light"/>
            <w:sz w:val="20"/>
            <w:szCs w:val="20"/>
          </w:rPr>
          <w:instrText xml:space="preserve"> PAGE </w:instrText>
        </w:r>
        <w:r w:rsidRPr="00AA51B7">
          <w:rPr>
            <w:rStyle w:val="PageNumber"/>
            <w:rFonts w:ascii="Helvetica Light" w:hAnsi="Helvetica Light"/>
            <w:sz w:val="20"/>
            <w:szCs w:val="20"/>
          </w:rPr>
          <w:fldChar w:fldCharType="separate"/>
        </w:r>
        <w:r w:rsidR="00804A6E">
          <w:rPr>
            <w:rStyle w:val="PageNumber"/>
            <w:rFonts w:ascii="Helvetica Light" w:hAnsi="Helvetica Light"/>
            <w:noProof/>
            <w:sz w:val="20"/>
            <w:szCs w:val="20"/>
          </w:rPr>
          <w:t>10</w:t>
        </w:r>
        <w:r w:rsidRPr="00AA51B7">
          <w:rPr>
            <w:rStyle w:val="PageNumber"/>
            <w:rFonts w:ascii="Helvetica Light" w:hAnsi="Helvetica Light"/>
            <w:sz w:val="20"/>
            <w:szCs w:val="20"/>
          </w:rPr>
          <w:fldChar w:fldCharType="end"/>
        </w:r>
      </w:p>
    </w:sdtContent>
  </w:sdt>
  <w:p w14:paraId="6B2C4C68" w14:textId="6038BE39" w:rsidR="00F333F3" w:rsidRPr="00AA51B7" w:rsidRDefault="00F333F3" w:rsidP="0086625E">
    <w:pPr>
      <w:pStyle w:val="Footer"/>
      <w:spacing w:before="20"/>
      <w:ind w:right="357"/>
      <w:rPr>
        <w:rFonts w:ascii="Helvetica Light" w:hAnsi="Helvetica Light"/>
        <w:sz w:val="20"/>
        <w:szCs w:val="20"/>
      </w:rPr>
    </w:pPr>
    <w:r w:rsidRPr="00AA51B7">
      <w:rPr>
        <w:rFonts w:ascii="Helvetica Light" w:hAnsi="Helvetica Light"/>
        <w:noProof/>
        <w:sz w:val="20"/>
        <w:szCs w:val="20"/>
        <w:lang w:val="de-CH" w:eastAsia="zh-CN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BE680CC" wp14:editId="1C9469DA">
              <wp:simplePos x="0" y="0"/>
              <wp:positionH relativeFrom="column">
                <wp:posOffset>-171938</wp:posOffset>
              </wp:positionH>
              <wp:positionV relativeFrom="paragraph">
                <wp:posOffset>-68433</wp:posOffset>
              </wp:positionV>
              <wp:extent cx="6213230" cy="0"/>
              <wp:effectExtent l="0" t="0" r="10160" b="1270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1323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5988257" id="Straight Connector 3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3.55pt,-5.4pt" to="475.7pt,-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" strokecolor="black [3200]" strokeweight=".5pt">
              <v:stroke joinstyle="miter"/>
            </v:line>
          </w:pict>
        </mc:Fallback>
      </mc:AlternateContent>
    </w:r>
    <w:r w:rsidRPr="00AA51B7">
      <w:rPr>
        <w:rFonts w:ascii="Helvetica Light" w:hAnsi="Helvetica Light"/>
        <w:sz w:val="20"/>
        <w:szCs w:val="20"/>
      </w:rPr>
      <w:t>Engineering Design and Computing Laboratory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  <w:sz w:val="20"/>
        <w:szCs w:val="20"/>
      </w:rPr>
      <w:id w:val="-756366078"/>
      <w:docPartObj>
        <w:docPartGallery w:val="Page Numbers (Bottom of Page)"/>
        <w:docPartUnique/>
      </w:docPartObj>
    </w:sdtPr>
    <w:sdtEndPr>
      <w:rPr>
        <w:rStyle w:val="PageNumber"/>
        <w:rFonts w:ascii="Helvetica Light" w:hAnsi="Helvetica Light"/>
      </w:rPr>
    </w:sdtEndPr>
    <w:sdtContent>
      <w:p w14:paraId="2AF1770C" w14:textId="77777777" w:rsidR="00DA7ACA" w:rsidRPr="00AA51B7" w:rsidRDefault="00DA7ACA" w:rsidP="00DA7ACA">
        <w:pPr>
          <w:pStyle w:val="Footer"/>
          <w:framePr w:wrap="none" w:vAnchor="text" w:hAnchor="margin" w:xAlign="right" w:y="1"/>
          <w:rPr>
            <w:rStyle w:val="PageNumber"/>
            <w:rFonts w:ascii="Helvetica Light" w:hAnsi="Helvetica Light"/>
            <w:sz w:val="20"/>
            <w:szCs w:val="20"/>
          </w:rPr>
        </w:pPr>
        <w:r w:rsidRPr="00AA51B7">
          <w:rPr>
            <w:rStyle w:val="PageNumber"/>
            <w:rFonts w:ascii="Helvetica Light" w:hAnsi="Helvetica Light"/>
            <w:sz w:val="20"/>
            <w:szCs w:val="20"/>
          </w:rPr>
          <w:fldChar w:fldCharType="begin"/>
        </w:r>
        <w:r w:rsidRPr="00AA51B7">
          <w:rPr>
            <w:rStyle w:val="PageNumber"/>
            <w:rFonts w:ascii="Helvetica Light" w:hAnsi="Helvetica Light"/>
            <w:sz w:val="20"/>
            <w:szCs w:val="20"/>
          </w:rPr>
          <w:instrText xml:space="preserve"> PAGE </w:instrText>
        </w:r>
        <w:r w:rsidRPr="00AA51B7">
          <w:rPr>
            <w:rStyle w:val="PageNumber"/>
            <w:rFonts w:ascii="Helvetica Light" w:hAnsi="Helvetica Light"/>
            <w:sz w:val="20"/>
            <w:szCs w:val="20"/>
          </w:rPr>
          <w:fldChar w:fldCharType="separate"/>
        </w:r>
        <w:r>
          <w:rPr>
            <w:rStyle w:val="PageNumber"/>
            <w:rFonts w:ascii="Helvetica Light" w:hAnsi="Helvetica Light"/>
            <w:sz w:val="20"/>
            <w:szCs w:val="20"/>
          </w:rPr>
          <w:t>2</w:t>
        </w:r>
        <w:r w:rsidRPr="00AA51B7">
          <w:rPr>
            <w:rStyle w:val="PageNumber"/>
            <w:rFonts w:ascii="Helvetica Light" w:hAnsi="Helvetica Light"/>
            <w:sz w:val="20"/>
            <w:szCs w:val="20"/>
          </w:rPr>
          <w:fldChar w:fldCharType="end"/>
        </w:r>
      </w:p>
    </w:sdtContent>
  </w:sdt>
  <w:p w14:paraId="45AF05A7" w14:textId="7E821FFD" w:rsidR="00DA7ACA" w:rsidRPr="00DA7ACA" w:rsidRDefault="00DA7ACA" w:rsidP="00DA7ACA">
    <w:pPr>
      <w:pStyle w:val="Footer"/>
      <w:spacing w:before="20"/>
      <w:ind w:right="357"/>
      <w:rPr>
        <w:rFonts w:ascii="Helvetica Light" w:hAnsi="Helvetica Light"/>
        <w:sz w:val="20"/>
        <w:szCs w:val="20"/>
      </w:rPr>
    </w:pPr>
    <w:r w:rsidRPr="00AA51B7">
      <w:rPr>
        <w:rFonts w:ascii="Helvetica Light" w:hAnsi="Helvetica Light"/>
        <w:noProof/>
        <w:sz w:val="20"/>
        <w:szCs w:val="20"/>
        <w:lang w:val="de-CH" w:eastAsia="zh-CN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723606CD" wp14:editId="1DAFDB70">
              <wp:simplePos x="0" y="0"/>
              <wp:positionH relativeFrom="column">
                <wp:posOffset>-171938</wp:posOffset>
              </wp:positionH>
              <wp:positionV relativeFrom="paragraph">
                <wp:posOffset>-68433</wp:posOffset>
              </wp:positionV>
              <wp:extent cx="6213230" cy="0"/>
              <wp:effectExtent l="0" t="0" r="10160" b="12700"/>
              <wp:wrapNone/>
              <wp:docPr id="1708123582" name="Straight Connector 170812358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1323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AED4FBE" id="Straight Connector 1708123582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3.55pt,-5.4pt" to="475.7pt,-5.4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" strokecolor="black [3200]" strokeweight=".5pt">
              <v:stroke joinstyle="miter"/>
            </v:line>
          </w:pict>
        </mc:Fallback>
      </mc:AlternateContent>
    </w:r>
    <w:r w:rsidRPr="00AA51B7">
      <w:rPr>
        <w:rFonts w:ascii="Helvetica Light" w:hAnsi="Helvetica Light"/>
        <w:sz w:val="20"/>
        <w:szCs w:val="20"/>
      </w:rPr>
      <w:t>Engineering Design and Computing Laboratory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786C2EE" w14:textId="77777777" w:rsidR="00423D7D" w:rsidRDefault="00423D7D" w:rsidP="00AA51B7">
      <w:r>
        <w:separator/>
      </w:r>
    </w:p>
  </w:footnote>
  <w:footnote w:type="continuationSeparator" w:id="0">
    <w:p w14:paraId="733EC2CE" w14:textId="77777777" w:rsidR="00423D7D" w:rsidRDefault="00423D7D" w:rsidP="00AA51B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08"/>
      <w:gridCol w:w="4508"/>
    </w:tblGrid>
    <w:tr w:rsidR="00F333F3" w14:paraId="5D012F3E" w14:textId="77777777" w:rsidTr="00B84C09">
      <w:tc>
        <w:tcPr>
          <w:tcW w:w="4508" w:type="dxa"/>
        </w:tcPr>
        <w:p w14:paraId="38EF6B7A" w14:textId="57DDED82" w:rsidR="00F333F3" w:rsidRPr="00B84C09" w:rsidRDefault="00F333F3" w:rsidP="00B84C09">
          <w:r>
            <w:rPr>
              <w:noProof/>
              <w:lang w:val="de-CH" w:eastAsia="zh-CN"/>
            </w:rPr>
            <w:drawing>
              <wp:anchor distT="0" distB="0" distL="114300" distR="114300" simplePos="0" relativeHeight="251663360" behindDoc="0" locked="1" layoutInCell="1" allowOverlap="1" wp14:anchorId="77ED8B22" wp14:editId="57252056">
                <wp:simplePos x="0" y="0"/>
                <wp:positionH relativeFrom="margin">
                  <wp:posOffset>-6350</wp:posOffset>
                </wp:positionH>
                <wp:positionV relativeFrom="margin">
                  <wp:posOffset>64135</wp:posOffset>
                </wp:positionV>
                <wp:extent cx="2228215" cy="597535"/>
                <wp:effectExtent l="0" t="0" r="0" b="0"/>
                <wp:wrapSquare wrapText="bothSides"/>
                <wp:docPr id="428671787" name="Grafik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_eth_logo_lang_pos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28215" cy="59753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4508" w:type="dxa"/>
        </w:tcPr>
        <w:p w14:paraId="53FAF120" w14:textId="117E3677" w:rsidR="00F333F3" w:rsidRDefault="00F333F3">
          <w:pPr>
            <w:pStyle w:val="Header"/>
          </w:pPr>
          <w:r>
            <w:rPr>
              <w:noProof/>
              <w:lang w:val="de-CH" w:eastAsia="zh-CN"/>
            </w:rPr>
            <w:drawing>
              <wp:anchor distT="0" distB="0" distL="114300" distR="114300" simplePos="0" relativeHeight="251661312" behindDoc="0" locked="0" layoutInCell="1" allowOverlap="1" wp14:anchorId="31FC3E03" wp14:editId="4FBDF55A">
                <wp:simplePos x="0" y="0"/>
                <wp:positionH relativeFrom="margin">
                  <wp:posOffset>1429580</wp:posOffset>
                </wp:positionH>
                <wp:positionV relativeFrom="margin">
                  <wp:posOffset>67359</wp:posOffset>
                </wp:positionV>
                <wp:extent cx="1333500" cy="571500"/>
                <wp:effectExtent l="0" t="0" r="0" b="12700"/>
                <wp:wrapSquare wrapText="bothSides"/>
                <wp:docPr id="549384212" name="Picture 5493842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red_logo_edac_with_word.eps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3500" cy="5715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</w:tc>
    </w:tr>
  </w:tbl>
  <w:p w14:paraId="157AFD6D" w14:textId="77777777" w:rsidR="00F333F3" w:rsidRDefault="00F333F3" w:rsidP="00B84C0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70713D"/>
    <w:multiLevelType w:val="hybridMultilevel"/>
    <w:tmpl w:val="1362D334"/>
    <w:lvl w:ilvl="0" w:tplc="F6BE71D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9689C00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AD89DA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0BE4BE8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9E917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4EE4D1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32289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40915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B0CC6FC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733EC"/>
    <w:multiLevelType w:val="hybridMultilevel"/>
    <w:tmpl w:val="D980A680"/>
    <w:lvl w:ilvl="0" w:tplc="EAE04BC6">
      <w:start w:val="1"/>
      <w:numFmt w:val="decimal"/>
      <w:lvlText w:val="%1."/>
      <w:lvlJc w:val="left"/>
      <w:pPr>
        <w:ind w:left="720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D12BE2"/>
    <w:multiLevelType w:val="hybridMultilevel"/>
    <w:tmpl w:val="DABC021C"/>
    <w:lvl w:ilvl="0" w:tplc="4894CEC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0922FF"/>
    <w:multiLevelType w:val="hybridMultilevel"/>
    <w:tmpl w:val="D32843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A05359"/>
    <w:multiLevelType w:val="hybridMultilevel"/>
    <w:tmpl w:val="A40E4F74"/>
    <w:lvl w:ilvl="0" w:tplc="9164314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683D7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7CD59A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566FD9C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22D2D2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970D4E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6648F5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866A58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578B47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A92F36"/>
    <w:multiLevelType w:val="hybridMultilevel"/>
    <w:tmpl w:val="15605CE8"/>
    <w:lvl w:ilvl="0" w:tplc="4894CEC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8FD68C7"/>
    <w:multiLevelType w:val="hybridMultilevel"/>
    <w:tmpl w:val="B1CA2A36"/>
    <w:lvl w:ilvl="0" w:tplc="B68A3CDA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F60E004A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plc="6D84BB0A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54EEC26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6840DE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F68AD64A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60869278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7D8251C0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C568AEF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7" w15:restartNumberingAfterBreak="0">
    <w:nsid w:val="19C129A6"/>
    <w:multiLevelType w:val="hybridMultilevel"/>
    <w:tmpl w:val="502E7CB8"/>
    <w:lvl w:ilvl="0" w:tplc="FFFFFFFF">
      <w:start w:val="1"/>
      <w:numFmt w:val="lowerLetter"/>
      <w:lvlText w:val="%1)"/>
      <w:lvlJc w:val="left"/>
      <w:pPr>
        <w:ind w:left="1068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FFFFFFFF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1A893450"/>
    <w:multiLevelType w:val="hybridMultilevel"/>
    <w:tmpl w:val="5D840908"/>
    <w:lvl w:ilvl="0" w:tplc="08090001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  <w:b w:val="0"/>
        <w:bCs w:val="0"/>
        <w:i w:val="0"/>
        <w:iCs w:val="0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7001B" w:tentative="1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CF9305B"/>
    <w:multiLevelType w:val="hybridMultilevel"/>
    <w:tmpl w:val="D980A680"/>
    <w:lvl w:ilvl="0" w:tplc="EAE04BC6">
      <w:start w:val="1"/>
      <w:numFmt w:val="decimal"/>
      <w:lvlText w:val="%1."/>
      <w:lvlJc w:val="left"/>
      <w:pPr>
        <w:ind w:left="720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532EA8"/>
    <w:multiLevelType w:val="hybridMultilevel"/>
    <w:tmpl w:val="857A19CE"/>
    <w:lvl w:ilvl="0" w:tplc="FFFFFFFF">
      <w:start w:val="1"/>
      <w:numFmt w:val="lowerLetter"/>
      <w:lvlText w:val="%1)"/>
      <w:lvlJc w:val="left"/>
      <w:pPr>
        <w:ind w:left="1068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FFFFFFFF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1" w15:restartNumberingAfterBreak="0">
    <w:nsid w:val="206D2AC7"/>
    <w:multiLevelType w:val="hybridMultilevel"/>
    <w:tmpl w:val="D766E4B8"/>
    <w:lvl w:ilvl="0" w:tplc="08090001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12" w15:restartNumberingAfterBreak="0">
    <w:nsid w:val="20AC1D18"/>
    <w:multiLevelType w:val="hybridMultilevel"/>
    <w:tmpl w:val="C46E352A"/>
    <w:lvl w:ilvl="0" w:tplc="143CB6A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F1E67B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5B819A0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4A410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49CE4C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59223A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406D616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F18C42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C4A8778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4422207"/>
    <w:multiLevelType w:val="hybridMultilevel"/>
    <w:tmpl w:val="9FC85FEA"/>
    <w:lvl w:ilvl="0" w:tplc="FFF285F2">
      <w:start w:val="1"/>
      <w:numFmt w:val="decimal"/>
      <w:lvlText w:val="%1."/>
      <w:lvlJc w:val="left"/>
      <w:pPr>
        <w:ind w:left="720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22138E"/>
    <w:multiLevelType w:val="hybridMultilevel"/>
    <w:tmpl w:val="857A19CE"/>
    <w:lvl w:ilvl="0" w:tplc="FFFFFFFF">
      <w:start w:val="1"/>
      <w:numFmt w:val="lowerLetter"/>
      <w:lvlText w:val="%1)"/>
      <w:lvlJc w:val="left"/>
      <w:pPr>
        <w:ind w:left="1068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FFFFFFFF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5" w15:restartNumberingAfterBreak="0">
    <w:nsid w:val="2CA27D43"/>
    <w:multiLevelType w:val="hybridMultilevel"/>
    <w:tmpl w:val="502E7CB8"/>
    <w:lvl w:ilvl="0" w:tplc="61C677AA">
      <w:start w:val="1"/>
      <w:numFmt w:val="lowerLetter"/>
      <w:lvlText w:val="%1)"/>
      <w:lvlJc w:val="left"/>
      <w:pPr>
        <w:ind w:left="1068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08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0807001B" w:tentative="1">
      <w:start w:val="1"/>
      <w:numFmt w:val="lowerRoman"/>
      <w:lvlText w:val="%3."/>
      <w:lvlJc w:val="right"/>
      <w:pPr>
        <w:ind w:left="2508" w:hanging="180"/>
      </w:pPr>
    </w:lvl>
    <w:lvl w:ilvl="3" w:tplc="0807000F" w:tentative="1">
      <w:start w:val="1"/>
      <w:numFmt w:val="decimal"/>
      <w:lvlText w:val="%4."/>
      <w:lvlJc w:val="left"/>
      <w:pPr>
        <w:ind w:left="3228" w:hanging="360"/>
      </w:pPr>
    </w:lvl>
    <w:lvl w:ilvl="4" w:tplc="08070019" w:tentative="1">
      <w:start w:val="1"/>
      <w:numFmt w:val="lowerLetter"/>
      <w:lvlText w:val="%5."/>
      <w:lvlJc w:val="left"/>
      <w:pPr>
        <w:ind w:left="3948" w:hanging="360"/>
      </w:pPr>
    </w:lvl>
    <w:lvl w:ilvl="5" w:tplc="0807001B" w:tentative="1">
      <w:start w:val="1"/>
      <w:numFmt w:val="lowerRoman"/>
      <w:lvlText w:val="%6."/>
      <w:lvlJc w:val="right"/>
      <w:pPr>
        <w:ind w:left="4668" w:hanging="180"/>
      </w:pPr>
    </w:lvl>
    <w:lvl w:ilvl="6" w:tplc="0807000F" w:tentative="1">
      <w:start w:val="1"/>
      <w:numFmt w:val="decimal"/>
      <w:lvlText w:val="%7."/>
      <w:lvlJc w:val="left"/>
      <w:pPr>
        <w:ind w:left="5388" w:hanging="360"/>
      </w:pPr>
    </w:lvl>
    <w:lvl w:ilvl="7" w:tplc="08070019" w:tentative="1">
      <w:start w:val="1"/>
      <w:numFmt w:val="lowerLetter"/>
      <w:lvlText w:val="%8."/>
      <w:lvlJc w:val="left"/>
      <w:pPr>
        <w:ind w:left="6108" w:hanging="360"/>
      </w:pPr>
    </w:lvl>
    <w:lvl w:ilvl="8" w:tplc="0807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 w15:restartNumberingAfterBreak="0">
    <w:nsid w:val="3075403D"/>
    <w:multiLevelType w:val="hybridMultilevel"/>
    <w:tmpl w:val="2A765D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EE34D4"/>
    <w:multiLevelType w:val="hybridMultilevel"/>
    <w:tmpl w:val="F2F0A48A"/>
    <w:lvl w:ilvl="0" w:tplc="08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08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0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2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24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96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68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0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24" w:hanging="360"/>
      </w:pPr>
      <w:rPr>
        <w:rFonts w:ascii="Wingdings" w:hAnsi="Wingdings" w:hint="default"/>
      </w:rPr>
    </w:lvl>
  </w:abstractNum>
  <w:abstractNum w:abstractNumId="18" w15:restartNumberingAfterBreak="0">
    <w:nsid w:val="372004E7"/>
    <w:multiLevelType w:val="hybridMultilevel"/>
    <w:tmpl w:val="DA904E2C"/>
    <w:lvl w:ilvl="0" w:tplc="FFFFFFFF">
      <w:start w:val="1"/>
      <w:numFmt w:val="lowerLetter"/>
      <w:lvlText w:val="%1)"/>
      <w:lvlJc w:val="left"/>
      <w:pPr>
        <w:ind w:left="1068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FFFFFFFF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9" w15:restartNumberingAfterBreak="0">
    <w:nsid w:val="37794935"/>
    <w:multiLevelType w:val="hybridMultilevel"/>
    <w:tmpl w:val="72828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CE592B"/>
    <w:multiLevelType w:val="hybridMultilevel"/>
    <w:tmpl w:val="0024ACFE"/>
    <w:lvl w:ilvl="0" w:tplc="08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  <w:b w:val="0"/>
        <w:bCs w:val="0"/>
        <w:i w:val="0"/>
        <w:iCs w:val="0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7001B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1EE7D0E"/>
    <w:multiLevelType w:val="hybridMultilevel"/>
    <w:tmpl w:val="CE7638DE"/>
    <w:lvl w:ilvl="0" w:tplc="08090001">
      <w:start w:val="1"/>
      <w:numFmt w:val="bullet"/>
      <w:lvlText w:val=""/>
      <w:lvlJc w:val="left"/>
      <w:pPr>
        <w:ind w:left="179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17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323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</w:abstractNum>
  <w:abstractNum w:abstractNumId="22" w15:restartNumberingAfterBreak="0">
    <w:nsid w:val="43E913AC"/>
    <w:multiLevelType w:val="hybridMultilevel"/>
    <w:tmpl w:val="D67CE0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AE0C63"/>
    <w:multiLevelType w:val="hybridMultilevel"/>
    <w:tmpl w:val="26804DEA"/>
    <w:lvl w:ilvl="0" w:tplc="FD044920">
      <w:start w:val="1"/>
      <w:numFmt w:val="decimal"/>
      <w:lvlText w:val="%1."/>
      <w:lvlJc w:val="left"/>
      <w:pPr>
        <w:ind w:left="644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08090019" w:tentative="1">
      <w:start w:val="1"/>
      <w:numFmt w:val="lowerLetter"/>
      <w:lvlText w:val="%2."/>
      <w:lvlJc w:val="left"/>
      <w:pPr>
        <w:ind w:left="1364" w:hanging="360"/>
      </w:pPr>
    </w:lvl>
    <w:lvl w:ilvl="2" w:tplc="0809001B" w:tentative="1">
      <w:start w:val="1"/>
      <w:numFmt w:val="lowerRoman"/>
      <w:lvlText w:val="%3."/>
      <w:lvlJc w:val="right"/>
      <w:pPr>
        <w:ind w:left="2084" w:hanging="180"/>
      </w:pPr>
    </w:lvl>
    <w:lvl w:ilvl="3" w:tplc="0809000F" w:tentative="1">
      <w:start w:val="1"/>
      <w:numFmt w:val="decimal"/>
      <w:lvlText w:val="%4."/>
      <w:lvlJc w:val="left"/>
      <w:pPr>
        <w:ind w:left="2804" w:hanging="360"/>
      </w:pPr>
    </w:lvl>
    <w:lvl w:ilvl="4" w:tplc="08090019" w:tentative="1">
      <w:start w:val="1"/>
      <w:numFmt w:val="lowerLetter"/>
      <w:lvlText w:val="%5."/>
      <w:lvlJc w:val="left"/>
      <w:pPr>
        <w:ind w:left="3524" w:hanging="360"/>
      </w:pPr>
    </w:lvl>
    <w:lvl w:ilvl="5" w:tplc="0809001B" w:tentative="1">
      <w:start w:val="1"/>
      <w:numFmt w:val="lowerRoman"/>
      <w:lvlText w:val="%6."/>
      <w:lvlJc w:val="right"/>
      <w:pPr>
        <w:ind w:left="4244" w:hanging="180"/>
      </w:pPr>
    </w:lvl>
    <w:lvl w:ilvl="6" w:tplc="0809000F" w:tentative="1">
      <w:start w:val="1"/>
      <w:numFmt w:val="decimal"/>
      <w:lvlText w:val="%7."/>
      <w:lvlJc w:val="left"/>
      <w:pPr>
        <w:ind w:left="4964" w:hanging="360"/>
      </w:pPr>
    </w:lvl>
    <w:lvl w:ilvl="7" w:tplc="08090019" w:tentative="1">
      <w:start w:val="1"/>
      <w:numFmt w:val="lowerLetter"/>
      <w:lvlText w:val="%8."/>
      <w:lvlJc w:val="left"/>
      <w:pPr>
        <w:ind w:left="5684" w:hanging="360"/>
      </w:pPr>
    </w:lvl>
    <w:lvl w:ilvl="8" w:tplc="0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45C608FD"/>
    <w:multiLevelType w:val="hybridMultilevel"/>
    <w:tmpl w:val="59C2FE00"/>
    <w:lvl w:ilvl="0" w:tplc="FFFFFFFF">
      <w:start w:val="1"/>
      <w:numFmt w:val="lowerLetter"/>
      <w:lvlText w:val="%1)"/>
      <w:lvlJc w:val="left"/>
      <w:pPr>
        <w:ind w:left="1068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FFFFFFFF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25" w15:restartNumberingAfterBreak="0">
    <w:nsid w:val="4AE31DC0"/>
    <w:multiLevelType w:val="hybridMultilevel"/>
    <w:tmpl w:val="239ED94C"/>
    <w:lvl w:ilvl="0" w:tplc="A6FECA0A">
      <w:start w:val="4"/>
      <w:numFmt w:val="decimal"/>
      <w:lvlText w:val="%1."/>
      <w:lvlJc w:val="left"/>
      <w:pPr>
        <w:ind w:left="108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4C995A73"/>
    <w:multiLevelType w:val="hybridMultilevel"/>
    <w:tmpl w:val="B52CD2E4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4F890221"/>
    <w:multiLevelType w:val="hybridMultilevel"/>
    <w:tmpl w:val="B52CD2E4"/>
    <w:lvl w:ilvl="0" w:tplc="F6BE5962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  <w:bCs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FC2098D"/>
    <w:multiLevelType w:val="hybridMultilevel"/>
    <w:tmpl w:val="446C778C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17">
      <w:start w:val="1"/>
      <w:numFmt w:val="lowerLetter"/>
      <w:lvlText w:val="%2)"/>
      <w:lvlJc w:val="left"/>
      <w:pPr>
        <w:ind w:left="1440" w:hanging="360"/>
      </w:pPr>
    </w:lvl>
    <w:lvl w:ilvl="2" w:tplc="0807001B">
      <w:start w:val="1"/>
      <w:numFmt w:val="lowerRoman"/>
      <w:lvlText w:val="%3."/>
      <w:lvlJc w:val="right"/>
      <w:pPr>
        <w:ind w:left="2160" w:hanging="180"/>
      </w:pPr>
    </w:lvl>
    <w:lvl w:ilvl="3" w:tplc="0807000F" w:tentative="1">
      <w:start w:val="1"/>
      <w:numFmt w:val="decimal"/>
      <w:lvlText w:val="%4."/>
      <w:lvlJc w:val="left"/>
      <w:pPr>
        <w:ind w:left="2880" w:hanging="360"/>
      </w:pPr>
    </w:lvl>
    <w:lvl w:ilvl="4" w:tplc="08070019" w:tentative="1">
      <w:start w:val="1"/>
      <w:numFmt w:val="lowerLetter"/>
      <w:lvlText w:val="%5."/>
      <w:lvlJc w:val="left"/>
      <w:pPr>
        <w:ind w:left="3600" w:hanging="360"/>
      </w:pPr>
    </w:lvl>
    <w:lvl w:ilvl="5" w:tplc="0807001B" w:tentative="1">
      <w:start w:val="1"/>
      <w:numFmt w:val="lowerRoman"/>
      <w:lvlText w:val="%6."/>
      <w:lvlJc w:val="right"/>
      <w:pPr>
        <w:ind w:left="4320" w:hanging="180"/>
      </w:pPr>
    </w:lvl>
    <w:lvl w:ilvl="6" w:tplc="0807000F" w:tentative="1">
      <w:start w:val="1"/>
      <w:numFmt w:val="decimal"/>
      <w:lvlText w:val="%7."/>
      <w:lvlJc w:val="left"/>
      <w:pPr>
        <w:ind w:left="5040" w:hanging="360"/>
      </w:pPr>
    </w:lvl>
    <w:lvl w:ilvl="7" w:tplc="08070019" w:tentative="1">
      <w:start w:val="1"/>
      <w:numFmt w:val="lowerLetter"/>
      <w:lvlText w:val="%8."/>
      <w:lvlJc w:val="left"/>
      <w:pPr>
        <w:ind w:left="5760" w:hanging="360"/>
      </w:pPr>
    </w:lvl>
    <w:lvl w:ilvl="8" w:tplc="08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5E14F0E"/>
    <w:multiLevelType w:val="hybridMultilevel"/>
    <w:tmpl w:val="04E4F670"/>
    <w:lvl w:ilvl="0" w:tplc="D3C00DB4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A7C797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946936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77462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06467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4408DA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0285BC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F3229B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9EE9BE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7035F01"/>
    <w:multiLevelType w:val="hybridMultilevel"/>
    <w:tmpl w:val="DAB4E964"/>
    <w:lvl w:ilvl="0" w:tplc="4A7CED4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DAA832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DB68DA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820C0C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CCF78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83AF1CE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88227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AD033D0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DE6391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1331B4"/>
    <w:multiLevelType w:val="hybridMultilevel"/>
    <w:tmpl w:val="FE50FB50"/>
    <w:lvl w:ilvl="0" w:tplc="B1D83524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D42C4EE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C4704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448E6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D0371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2E2CB7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7A7B72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684FD2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396BBD8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B801FC"/>
    <w:multiLevelType w:val="hybridMultilevel"/>
    <w:tmpl w:val="C2189F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594E4743"/>
    <w:multiLevelType w:val="hybridMultilevel"/>
    <w:tmpl w:val="502E7CB8"/>
    <w:lvl w:ilvl="0" w:tplc="FFFFFFFF">
      <w:start w:val="1"/>
      <w:numFmt w:val="lowerLetter"/>
      <w:lvlText w:val="%1)"/>
      <w:lvlJc w:val="left"/>
      <w:pPr>
        <w:ind w:left="1068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FFFFFFFF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4" w15:restartNumberingAfterBreak="0">
    <w:nsid w:val="59956D00"/>
    <w:multiLevelType w:val="hybridMultilevel"/>
    <w:tmpl w:val="68A64782"/>
    <w:lvl w:ilvl="0" w:tplc="4FC6D0D0">
      <w:start w:val="4"/>
      <w:numFmt w:val="decimal"/>
      <w:lvlText w:val="%1."/>
      <w:lvlJc w:val="left"/>
      <w:pPr>
        <w:ind w:left="360" w:hanging="360"/>
      </w:pPr>
      <w:rPr>
        <w:rFonts w:ascii="Helvetica Light" w:hAnsi="Helvetica Light" w:hint="default"/>
        <w:b w:val="0"/>
        <w:bCs w:val="0"/>
        <w:i w:val="0"/>
        <w:iCs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5D3D304D"/>
    <w:multiLevelType w:val="hybridMultilevel"/>
    <w:tmpl w:val="7BFE38D8"/>
    <w:lvl w:ilvl="0" w:tplc="26829B3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962D46C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73455B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E76C224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03A9AE0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C63F88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794550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B22723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226AAD8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DD7F99"/>
    <w:multiLevelType w:val="hybridMultilevel"/>
    <w:tmpl w:val="15605CE8"/>
    <w:lvl w:ilvl="0" w:tplc="4894CECC">
      <w:start w:val="1"/>
      <w:numFmt w:val="lowerLetter"/>
      <w:lvlText w:val="%1)"/>
      <w:lvlJc w:val="left"/>
      <w:pPr>
        <w:ind w:left="32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930" w:hanging="360"/>
      </w:pPr>
    </w:lvl>
    <w:lvl w:ilvl="2" w:tplc="0409001B" w:tentative="1">
      <w:start w:val="1"/>
      <w:numFmt w:val="lowerRoman"/>
      <w:lvlText w:val="%3."/>
      <w:lvlJc w:val="right"/>
      <w:pPr>
        <w:ind w:left="4650" w:hanging="180"/>
      </w:pPr>
    </w:lvl>
    <w:lvl w:ilvl="3" w:tplc="0409000F" w:tentative="1">
      <w:start w:val="1"/>
      <w:numFmt w:val="decimal"/>
      <w:lvlText w:val="%4."/>
      <w:lvlJc w:val="left"/>
      <w:pPr>
        <w:ind w:left="5370" w:hanging="360"/>
      </w:pPr>
    </w:lvl>
    <w:lvl w:ilvl="4" w:tplc="04090019" w:tentative="1">
      <w:start w:val="1"/>
      <w:numFmt w:val="lowerLetter"/>
      <w:lvlText w:val="%5."/>
      <w:lvlJc w:val="left"/>
      <w:pPr>
        <w:ind w:left="6090" w:hanging="360"/>
      </w:pPr>
    </w:lvl>
    <w:lvl w:ilvl="5" w:tplc="0409001B" w:tentative="1">
      <w:start w:val="1"/>
      <w:numFmt w:val="lowerRoman"/>
      <w:lvlText w:val="%6."/>
      <w:lvlJc w:val="right"/>
      <w:pPr>
        <w:ind w:left="6810" w:hanging="180"/>
      </w:pPr>
    </w:lvl>
    <w:lvl w:ilvl="6" w:tplc="0409000F" w:tentative="1">
      <w:start w:val="1"/>
      <w:numFmt w:val="decimal"/>
      <w:lvlText w:val="%7."/>
      <w:lvlJc w:val="left"/>
      <w:pPr>
        <w:ind w:left="7530" w:hanging="360"/>
      </w:pPr>
    </w:lvl>
    <w:lvl w:ilvl="7" w:tplc="04090019" w:tentative="1">
      <w:start w:val="1"/>
      <w:numFmt w:val="lowerLetter"/>
      <w:lvlText w:val="%8."/>
      <w:lvlJc w:val="left"/>
      <w:pPr>
        <w:ind w:left="8250" w:hanging="360"/>
      </w:pPr>
    </w:lvl>
    <w:lvl w:ilvl="8" w:tplc="0409001B" w:tentative="1">
      <w:start w:val="1"/>
      <w:numFmt w:val="lowerRoman"/>
      <w:lvlText w:val="%9."/>
      <w:lvlJc w:val="right"/>
      <w:pPr>
        <w:ind w:left="8970" w:hanging="180"/>
      </w:pPr>
    </w:lvl>
  </w:abstractNum>
  <w:abstractNum w:abstractNumId="37" w15:restartNumberingAfterBreak="0">
    <w:nsid w:val="616D6E73"/>
    <w:multiLevelType w:val="hybridMultilevel"/>
    <w:tmpl w:val="FFC267A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 w:val="0"/>
        <w:bCs w:val="0"/>
        <w:i w:val="0"/>
        <w:iCs w:val="0"/>
      </w:rPr>
    </w:lvl>
    <w:lvl w:ilvl="1" w:tplc="08090001">
      <w:start w:val="1"/>
      <w:numFmt w:val="bullet"/>
      <w:lvlText w:val=""/>
      <w:lvlJc w:val="left"/>
      <w:pPr>
        <w:ind w:left="363" w:hanging="360"/>
      </w:pPr>
      <w:rPr>
        <w:rFonts w:ascii="Symbol" w:hAnsi="Symbol" w:hint="default"/>
      </w:rPr>
    </w:lvl>
    <w:lvl w:ilvl="2" w:tplc="0807001B">
      <w:start w:val="1"/>
      <w:numFmt w:val="lowerRoman"/>
      <w:lvlText w:val="%3."/>
      <w:lvlJc w:val="right"/>
      <w:pPr>
        <w:ind w:left="1083" w:hanging="180"/>
      </w:pPr>
    </w:lvl>
    <w:lvl w:ilvl="3" w:tplc="08090001">
      <w:start w:val="1"/>
      <w:numFmt w:val="bullet"/>
      <w:lvlText w:val=""/>
      <w:lvlJc w:val="left"/>
      <w:pPr>
        <w:ind w:left="1803" w:hanging="360"/>
      </w:pPr>
      <w:rPr>
        <w:rFonts w:ascii="Symbol" w:hAnsi="Symbol" w:hint="default"/>
      </w:rPr>
    </w:lvl>
    <w:lvl w:ilvl="4" w:tplc="08070019" w:tentative="1">
      <w:start w:val="1"/>
      <w:numFmt w:val="lowerLetter"/>
      <w:lvlText w:val="%5."/>
      <w:lvlJc w:val="left"/>
      <w:pPr>
        <w:ind w:left="2523" w:hanging="360"/>
      </w:pPr>
    </w:lvl>
    <w:lvl w:ilvl="5" w:tplc="0807001B" w:tentative="1">
      <w:start w:val="1"/>
      <w:numFmt w:val="lowerRoman"/>
      <w:lvlText w:val="%6."/>
      <w:lvlJc w:val="right"/>
      <w:pPr>
        <w:ind w:left="3243" w:hanging="180"/>
      </w:pPr>
    </w:lvl>
    <w:lvl w:ilvl="6" w:tplc="0807000F" w:tentative="1">
      <w:start w:val="1"/>
      <w:numFmt w:val="decimal"/>
      <w:lvlText w:val="%7."/>
      <w:lvlJc w:val="left"/>
      <w:pPr>
        <w:ind w:left="3963" w:hanging="360"/>
      </w:pPr>
    </w:lvl>
    <w:lvl w:ilvl="7" w:tplc="08070019" w:tentative="1">
      <w:start w:val="1"/>
      <w:numFmt w:val="lowerLetter"/>
      <w:lvlText w:val="%8."/>
      <w:lvlJc w:val="left"/>
      <w:pPr>
        <w:ind w:left="4683" w:hanging="360"/>
      </w:pPr>
    </w:lvl>
    <w:lvl w:ilvl="8" w:tplc="0807001B" w:tentative="1">
      <w:start w:val="1"/>
      <w:numFmt w:val="lowerRoman"/>
      <w:lvlText w:val="%9."/>
      <w:lvlJc w:val="right"/>
      <w:pPr>
        <w:ind w:left="5403" w:hanging="180"/>
      </w:pPr>
    </w:lvl>
  </w:abstractNum>
  <w:abstractNum w:abstractNumId="38" w15:restartNumberingAfterBreak="0">
    <w:nsid w:val="63434250"/>
    <w:multiLevelType w:val="hybridMultilevel"/>
    <w:tmpl w:val="857A19CE"/>
    <w:lvl w:ilvl="0" w:tplc="61C677AA">
      <w:start w:val="1"/>
      <w:numFmt w:val="lowerLetter"/>
      <w:lvlText w:val="%1)"/>
      <w:lvlJc w:val="left"/>
      <w:pPr>
        <w:ind w:left="360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807001B">
      <w:start w:val="1"/>
      <w:numFmt w:val="lowerRoman"/>
      <w:lvlText w:val="%3."/>
      <w:lvlJc w:val="right"/>
      <w:pPr>
        <w:ind w:left="1800" w:hanging="180"/>
      </w:pPr>
    </w:lvl>
    <w:lvl w:ilvl="3" w:tplc="0807000F" w:tentative="1">
      <w:start w:val="1"/>
      <w:numFmt w:val="decimal"/>
      <w:lvlText w:val="%4."/>
      <w:lvlJc w:val="left"/>
      <w:pPr>
        <w:ind w:left="2520" w:hanging="360"/>
      </w:pPr>
    </w:lvl>
    <w:lvl w:ilvl="4" w:tplc="08070019" w:tentative="1">
      <w:start w:val="1"/>
      <w:numFmt w:val="lowerLetter"/>
      <w:lvlText w:val="%5."/>
      <w:lvlJc w:val="left"/>
      <w:pPr>
        <w:ind w:left="3240" w:hanging="360"/>
      </w:pPr>
    </w:lvl>
    <w:lvl w:ilvl="5" w:tplc="0807001B" w:tentative="1">
      <w:start w:val="1"/>
      <w:numFmt w:val="lowerRoman"/>
      <w:lvlText w:val="%6."/>
      <w:lvlJc w:val="right"/>
      <w:pPr>
        <w:ind w:left="3960" w:hanging="180"/>
      </w:pPr>
    </w:lvl>
    <w:lvl w:ilvl="6" w:tplc="0807000F" w:tentative="1">
      <w:start w:val="1"/>
      <w:numFmt w:val="decimal"/>
      <w:lvlText w:val="%7."/>
      <w:lvlJc w:val="left"/>
      <w:pPr>
        <w:ind w:left="4680" w:hanging="360"/>
      </w:pPr>
    </w:lvl>
    <w:lvl w:ilvl="7" w:tplc="08070019" w:tentative="1">
      <w:start w:val="1"/>
      <w:numFmt w:val="lowerLetter"/>
      <w:lvlText w:val="%8."/>
      <w:lvlJc w:val="left"/>
      <w:pPr>
        <w:ind w:left="5400" w:hanging="360"/>
      </w:pPr>
    </w:lvl>
    <w:lvl w:ilvl="8" w:tplc="0807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5CF0481"/>
    <w:multiLevelType w:val="hybridMultilevel"/>
    <w:tmpl w:val="055CDDDE"/>
    <w:lvl w:ilvl="0" w:tplc="FFFFFFFF">
      <w:start w:val="1"/>
      <w:numFmt w:val="lowerLetter"/>
      <w:lvlText w:val="%1)"/>
      <w:lvlJc w:val="left"/>
      <w:pPr>
        <w:ind w:left="1068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FFFFFFFF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ind w:left="2508" w:hanging="180"/>
      </w:pPr>
    </w:lvl>
    <w:lvl w:ilvl="3" w:tplc="FFFFFFFF" w:tentative="1">
      <w:start w:val="1"/>
      <w:numFmt w:val="decimal"/>
      <w:lvlText w:val="%4."/>
      <w:lvlJc w:val="left"/>
      <w:pPr>
        <w:ind w:left="3228" w:hanging="360"/>
      </w:pPr>
    </w:lvl>
    <w:lvl w:ilvl="4" w:tplc="FFFFFFFF" w:tentative="1">
      <w:start w:val="1"/>
      <w:numFmt w:val="lowerLetter"/>
      <w:lvlText w:val="%5."/>
      <w:lvlJc w:val="left"/>
      <w:pPr>
        <w:ind w:left="3948" w:hanging="360"/>
      </w:pPr>
    </w:lvl>
    <w:lvl w:ilvl="5" w:tplc="FFFFFFFF" w:tentative="1">
      <w:start w:val="1"/>
      <w:numFmt w:val="lowerRoman"/>
      <w:lvlText w:val="%6."/>
      <w:lvlJc w:val="right"/>
      <w:pPr>
        <w:ind w:left="4668" w:hanging="180"/>
      </w:pPr>
    </w:lvl>
    <w:lvl w:ilvl="6" w:tplc="FFFFFFFF" w:tentative="1">
      <w:start w:val="1"/>
      <w:numFmt w:val="decimal"/>
      <w:lvlText w:val="%7."/>
      <w:lvlJc w:val="left"/>
      <w:pPr>
        <w:ind w:left="5388" w:hanging="360"/>
      </w:pPr>
    </w:lvl>
    <w:lvl w:ilvl="7" w:tplc="FFFFFFFF" w:tentative="1">
      <w:start w:val="1"/>
      <w:numFmt w:val="lowerLetter"/>
      <w:lvlText w:val="%8."/>
      <w:lvlJc w:val="left"/>
      <w:pPr>
        <w:ind w:left="6108" w:hanging="360"/>
      </w:pPr>
    </w:lvl>
    <w:lvl w:ilvl="8" w:tplc="FFFFFFFF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0" w15:restartNumberingAfterBreak="0">
    <w:nsid w:val="6CA42AB7"/>
    <w:multiLevelType w:val="hybridMultilevel"/>
    <w:tmpl w:val="F05EF5D6"/>
    <w:lvl w:ilvl="0" w:tplc="08090001">
      <w:start w:val="1"/>
      <w:numFmt w:val="bullet"/>
      <w:lvlText w:val=""/>
      <w:lvlJc w:val="left"/>
      <w:pPr>
        <w:ind w:left="1786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06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32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66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3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26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546" w:hanging="360"/>
      </w:pPr>
      <w:rPr>
        <w:rFonts w:ascii="Wingdings" w:hAnsi="Wingdings" w:hint="default"/>
      </w:rPr>
    </w:lvl>
  </w:abstractNum>
  <w:abstractNum w:abstractNumId="41" w15:restartNumberingAfterBreak="0">
    <w:nsid w:val="717D13CE"/>
    <w:multiLevelType w:val="hybridMultilevel"/>
    <w:tmpl w:val="45C296C2"/>
    <w:lvl w:ilvl="0" w:tplc="C27C940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B0086B"/>
    <w:multiLevelType w:val="hybridMultilevel"/>
    <w:tmpl w:val="68A64782"/>
    <w:lvl w:ilvl="0" w:tplc="4FC6D0D0">
      <w:start w:val="4"/>
      <w:numFmt w:val="decimal"/>
      <w:lvlText w:val="%1."/>
      <w:lvlJc w:val="left"/>
      <w:pPr>
        <w:ind w:left="360" w:hanging="360"/>
      </w:pPr>
      <w:rPr>
        <w:rFonts w:ascii="Helvetica Light" w:hAnsi="Helvetica Light" w:hint="default"/>
        <w:b w:val="0"/>
        <w:bCs w:val="0"/>
        <w:i w:val="0"/>
        <w:iCs w:val="0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6D6381D"/>
    <w:multiLevelType w:val="hybridMultilevel"/>
    <w:tmpl w:val="857A19CE"/>
    <w:lvl w:ilvl="0" w:tplc="61C677AA">
      <w:start w:val="1"/>
      <w:numFmt w:val="lowerLetter"/>
      <w:lvlText w:val="%1)"/>
      <w:lvlJc w:val="left"/>
      <w:pPr>
        <w:ind w:left="1068" w:hanging="360"/>
      </w:pPr>
      <w:rPr>
        <w:rFonts w:ascii="Helvetica Light" w:hAnsi="Helvetica Light" w:hint="default"/>
        <w:b w:val="0"/>
        <w:bCs w:val="0"/>
        <w:i w:val="0"/>
        <w:iCs w:val="0"/>
      </w:rPr>
    </w:lvl>
    <w:lvl w:ilvl="1" w:tplc="08090001">
      <w:start w:val="1"/>
      <w:numFmt w:val="bullet"/>
      <w:lvlText w:val=""/>
      <w:lvlJc w:val="left"/>
      <w:pPr>
        <w:ind w:left="1788" w:hanging="360"/>
      </w:pPr>
      <w:rPr>
        <w:rFonts w:ascii="Symbol" w:hAnsi="Symbol" w:hint="default"/>
      </w:rPr>
    </w:lvl>
    <w:lvl w:ilvl="2" w:tplc="0807001B" w:tentative="1">
      <w:start w:val="1"/>
      <w:numFmt w:val="lowerRoman"/>
      <w:lvlText w:val="%3."/>
      <w:lvlJc w:val="right"/>
      <w:pPr>
        <w:ind w:left="2508" w:hanging="180"/>
      </w:pPr>
    </w:lvl>
    <w:lvl w:ilvl="3" w:tplc="0807000F" w:tentative="1">
      <w:start w:val="1"/>
      <w:numFmt w:val="decimal"/>
      <w:lvlText w:val="%4."/>
      <w:lvlJc w:val="left"/>
      <w:pPr>
        <w:ind w:left="3228" w:hanging="360"/>
      </w:pPr>
    </w:lvl>
    <w:lvl w:ilvl="4" w:tplc="08070019" w:tentative="1">
      <w:start w:val="1"/>
      <w:numFmt w:val="lowerLetter"/>
      <w:lvlText w:val="%5."/>
      <w:lvlJc w:val="left"/>
      <w:pPr>
        <w:ind w:left="3948" w:hanging="360"/>
      </w:pPr>
    </w:lvl>
    <w:lvl w:ilvl="5" w:tplc="0807001B" w:tentative="1">
      <w:start w:val="1"/>
      <w:numFmt w:val="lowerRoman"/>
      <w:lvlText w:val="%6."/>
      <w:lvlJc w:val="right"/>
      <w:pPr>
        <w:ind w:left="4668" w:hanging="180"/>
      </w:pPr>
    </w:lvl>
    <w:lvl w:ilvl="6" w:tplc="0807000F" w:tentative="1">
      <w:start w:val="1"/>
      <w:numFmt w:val="decimal"/>
      <w:lvlText w:val="%7."/>
      <w:lvlJc w:val="left"/>
      <w:pPr>
        <w:ind w:left="5388" w:hanging="360"/>
      </w:pPr>
    </w:lvl>
    <w:lvl w:ilvl="7" w:tplc="08070019" w:tentative="1">
      <w:start w:val="1"/>
      <w:numFmt w:val="lowerLetter"/>
      <w:lvlText w:val="%8."/>
      <w:lvlJc w:val="left"/>
      <w:pPr>
        <w:ind w:left="6108" w:hanging="360"/>
      </w:pPr>
    </w:lvl>
    <w:lvl w:ilvl="8" w:tplc="0807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44" w15:restartNumberingAfterBreak="0">
    <w:nsid w:val="7DE76853"/>
    <w:multiLevelType w:val="multilevel"/>
    <w:tmpl w:val="FF5E4C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DEE771F"/>
    <w:multiLevelType w:val="hybridMultilevel"/>
    <w:tmpl w:val="5DD07196"/>
    <w:lvl w:ilvl="0" w:tplc="A6FECA0A">
      <w:start w:val="4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40858596">
    <w:abstractNumId w:val="13"/>
  </w:num>
  <w:num w:numId="2" w16cid:durableId="736829348">
    <w:abstractNumId w:val="38"/>
  </w:num>
  <w:num w:numId="3" w16cid:durableId="1271201798">
    <w:abstractNumId w:val="40"/>
  </w:num>
  <w:num w:numId="4" w16cid:durableId="263264940">
    <w:abstractNumId w:val="45"/>
  </w:num>
  <w:num w:numId="5" w16cid:durableId="1539703739">
    <w:abstractNumId w:val="25"/>
  </w:num>
  <w:num w:numId="6" w16cid:durableId="1474985858">
    <w:abstractNumId w:val="42"/>
  </w:num>
  <w:num w:numId="7" w16cid:durableId="1506087458">
    <w:abstractNumId w:val="34"/>
  </w:num>
  <w:num w:numId="8" w16cid:durableId="1547375767">
    <w:abstractNumId w:val="41"/>
  </w:num>
  <w:num w:numId="9" w16cid:durableId="1674719167">
    <w:abstractNumId w:val="9"/>
  </w:num>
  <w:num w:numId="10" w16cid:durableId="1831362559">
    <w:abstractNumId w:val="15"/>
  </w:num>
  <w:num w:numId="11" w16cid:durableId="145560031">
    <w:abstractNumId w:val="21"/>
  </w:num>
  <w:num w:numId="12" w16cid:durableId="77481608">
    <w:abstractNumId w:val="2"/>
  </w:num>
  <w:num w:numId="13" w16cid:durableId="30345686">
    <w:abstractNumId w:val="1"/>
  </w:num>
  <w:num w:numId="14" w16cid:durableId="1156653727">
    <w:abstractNumId w:val="23"/>
  </w:num>
  <w:num w:numId="15" w16cid:durableId="2043705237">
    <w:abstractNumId w:val="28"/>
  </w:num>
  <w:num w:numId="16" w16cid:durableId="580018541">
    <w:abstractNumId w:val="19"/>
  </w:num>
  <w:num w:numId="17" w16cid:durableId="1536038290">
    <w:abstractNumId w:val="8"/>
  </w:num>
  <w:num w:numId="18" w16cid:durableId="1991514622">
    <w:abstractNumId w:val="37"/>
  </w:num>
  <w:num w:numId="19" w16cid:durableId="1889682926">
    <w:abstractNumId w:val="43"/>
  </w:num>
  <w:num w:numId="20" w16cid:durableId="20589369">
    <w:abstractNumId w:val="20"/>
  </w:num>
  <w:num w:numId="21" w16cid:durableId="2021159110">
    <w:abstractNumId w:val="0"/>
  </w:num>
  <w:num w:numId="22" w16cid:durableId="2041733813">
    <w:abstractNumId w:val="14"/>
  </w:num>
  <w:num w:numId="23" w16cid:durableId="383990008">
    <w:abstractNumId w:val="5"/>
  </w:num>
  <w:num w:numId="24" w16cid:durableId="1253203618">
    <w:abstractNumId w:val="36"/>
  </w:num>
  <w:num w:numId="25" w16cid:durableId="615523492">
    <w:abstractNumId w:val="27"/>
  </w:num>
  <w:num w:numId="26" w16cid:durableId="411852200">
    <w:abstractNumId w:val="11"/>
  </w:num>
  <w:num w:numId="27" w16cid:durableId="1696692283">
    <w:abstractNumId w:val="16"/>
  </w:num>
  <w:num w:numId="28" w16cid:durableId="1045907502">
    <w:abstractNumId w:val="24"/>
  </w:num>
  <w:num w:numId="29" w16cid:durableId="929194539">
    <w:abstractNumId w:val="18"/>
  </w:num>
  <w:num w:numId="30" w16cid:durableId="720131972">
    <w:abstractNumId w:val="33"/>
  </w:num>
  <w:num w:numId="31" w16cid:durableId="1221819495">
    <w:abstractNumId w:val="26"/>
  </w:num>
  <w:num w:numId="32" w16cid:durableId="844396873">
    <w:abstractNumId w:val="17"/>
  </w:num>
  <w:num w:numId="33" w16cid:durableId="1748072856">
    <w:abstractNumId w:val="39"/>
  </w:num>
  <w:num w:numId="34" w16cid:durableId="666518595">
    <w:abstractNumId w:val="10"/>
  </w:num>
  <w:num w:numId="35" w16cid:durableId="1292176231">
    <w:abstractNumId w:val="44"/>
  </w:num>
  <w:num w:numId="36" w16cid:durableId="1979408319">
    <w:abstractNumId w:val="7"/>
  </w:num>
  <w:num w:numId="37" w16cid:durableId="1585603642">
    <w:abstractNumId w:val="30"/>
  </w:num>
  <w:num w:numId="38" w16cid:durableId="7803689">
    <w:abstractNumId w:val="31"/>
  </w:num>
  <w:num w:numId="39" w16cid:durableId="1167401624">
    <w:abstractNumId w:val="35"/>
  </w:num>
  <w:num w:numId="40" w16cid:durableId="308944303">
    <w:abstractNumId w:val="4"/>
  </w:num>
  <w:num w:numId="41" w16cid:durableId="1436680321">
    <w:abstractNumId w:val="6"/>
  </w:num>
  <w:num w:numId="42" w16cid:durableId="1609465722">
    <w:abstractNumId w:val="29"/>
  </w:num>
  <w:num w:numId="43" w16cid:durableId="527572746">
    <w:abstractNumId w:val="3"/>
  </w:num>
  <w:num w:numId="44" w16cid:durableId="1367754702">
    <w:abstractNumId w:val="12"/>
  </w:num>
  <w:num w:numId="45" w16cid:durableId="1453011559">
    <w:abstractNumId w:val="22"/>
  </w:num>
  <w:num w:numId="46" w16cid:durableId="1203248782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0MDE0NzS0tDQwNzFS0lEKTi0uzszPAykwrgUAARnPFCwAAAA="/>
  </w:docVars>
  <w:rsids>
    <w:rsidRoot w:val="008E77C3"/>
    <w:rsid w:val="00000443"/>
    <w:rsid w:val="0001063F"/>
    <w:rsid w:val="0001593E"/>
    <w:rsid w:val="00015E75"/>
    <w:rsid w:val="00020851"/>
    <w:rsid w:val="00020953"/>
    <w:rsid w:val="00025E81"/>
    <w:rsid w:val="00035664"/>
    <w:rsid w:val="00037FD5"/>
    <w:rsid w:val="000461B1"/>
    <w:rsid w:val="000833D4"/>
    <w:rsid w:val="00085BC9"/>
    <w:rsid w:val="0008684D"/>
    <w:rsid w:val="00086C2E"/>
    <w:rsid w:val="00090676"/>
    <w:rsid w:val="00091144"/>
    <w:rsid w:val="00093222"/>
    <w:rsid w:val="000A3DA2"/>
    <w:rsid w:val="000A5836"/>
    <w:rsid w:val="000B03A5"/>
    <w:rsid w:val="000B05B8"/>
    <w:rsid w:val="000B1815"/>
    <w:rsid w:val="000B6818"/>
    <w:rsid w:val="000D1D43"/>
    <w:rsid w:val="000E6518"/>
    <w:rsid w:val="000F42AE"/>
    <w:rsid w:val="000F5AF3"/>
    <w:rsid w:val="00111D0C"/>
    <w:rsid w:val="00113678"/>
    <w:rsid w:val="0011393C"/>
    <w:rsid w:val="00122F53"/>
    <w:rsid w:val="00126258"/>
    <w:rsid w:val="00133046"/>
    <w:rsid w:val="00134D57"/>
    <w:rsid w:val="001410F4"/>
    <w:rsid w:val="00152DB8"/>
    <w:rsid w:val="00157329"/>
    <w:rsid w:val="00164846"/>
    <w:rsid w:val="001736D8"/>
    <w:rsid w:val="001739F1"/>
    <w:rsid w:val="00176FFE"/>
    <w:rsid w:val="00182180"/>
    <w:rsid w:val="00185873"/>
    <w:rsid w:val="00187333"/>
    <w:rsid w:val="0019102F"/>
    <w:rsid w:val="001921A0"/>
    <w:rsid w:val="00195221"/>
    <w:rsid w:val="00196033"/>
    <w:rsid w:val="001A204D"/>
    <w:rsid w:val="001A33EA"/>
    <w:rsid w:val="001A48BB"/>
    <w:rsid w:val="001B1A8F"/>
    <w:rsid w:val="001B248A"/>
    <w:rsid w:val="001B2A3D"/>
    <w:rsid w:val="001B47F3"/>
    <w:rsid w:val="001B618C"/>
    <w:rsid w:val="001B71DF"/>
    <w:rsid w:val="001B7BB6"/>
    <w:rsid w:val="001B7DE2"/>
    <w:rsid w:val="001C7164"/>
    <w:rsid w:val="001D6482"/>
    <w:rsid w:val="001E1451"/>
    <w:rsid w:val="001E27A6"/>
    <w:rsid w:val="001E348E"/>
    <w:rsid w:val="001F0786"/>
    <w:rsid w:val="00200300"/>
    <w:rsid w:val="002023ED"/>
    <w:rsid w:val="00202E68"/>
    <w:rsid w:val="00214B05"/>
    <w:rsid w:val="002158EA"/>
    <w:rsid w:val="00216AC2"/>
    <w:rsid w:val="00225024"/>
    <w:rsid w:val="00233077"/>
    <w:rsid w:val="00237889"/>
    <w:rsid w:val="00244EE7"/>
    <w:rsid w:val="002458CA"/>
    <w:rsid w:val="002517B2"/>
    <w:rsid w:val="0025492A"/>
    <w:rsid w:val="00264241"/>
    <w:rsid w:val="00267B54"/>
    <w:rsid w:val="00276599"/>
    <w:rsid w:val="0028016D"/>
    <w:rsid w:val="00281EA3"/>
    <w:rsid w:val="00287088"/>
    <w:rsid w:val="00291DF8"/>
    <w:rsid w:val="002935EB"/>
    <w:rsid w:val="00296581"/>
    <w:rsid w:val="0029673F"/>
    <w:rsid w:val="002A6D73"/>
    <w:rsid w:val="002B003F"/>
    <w:rsid w:val="002B24D2"/>
    <w:rsid w:val="002B280E"/>
    <w:rsid w:val="002B4C7A"/>
    <w:rsid w:val="002B4ECE"/>
    <w:rsid w:val="002B7164"/>
    <w:rsid w:val="002C2690"/>
    <w:rsid w:val="002C2C26"/>
    <w:rsid w:val="002C5703"/>
    <w:rsid w:val="002D01A3"/>
    <w:rsid w:val="002D652A"/>
    <w:rsid w:val="002E5A5A"/>
    <w:rsid w:val="002F0DF2"/>
    <w:rsid w:val="002F1B65"/>
    <w:rsid w:val="002F28D3"/>
    <w:rsid w:val="003158A2"/>
    <w:rsid w:val="00320B3B"/>
    <w:rsid w:val="00324AC2"/>
    <w:rsid w:val="00330226"/>
    <w:rsid w:val="0033211D"/>
    <w:rsid w:val="003352CF"/>
    <w:rsid w:val="00337039"/>
    <w:rsid w:val="00340CA5"/>
    <w:rsid w:val="003425E7"/>
    <w:rsid w:val="00343E39"/>
    <w:rsid w:val="00345D14"/>
    <w:rsid w:val="00346B46"/>
    <w:rsid w:val="003518E6"/>
    <w:rsid w:val="003527EA"/>
    <w:rsid w:val="00354BF6"/>
    <w:rsid w:val="00363997"/>
    <w:rsid w:val="00366391"/>
    <w:rsid w:val="0036684B"/>
    <w:rsid w:val="00367F46"/>
    <w:rsid w:val="00370F9A"/>
    <w:rsid w:val="00386CA8"/>
    <w:rsid w:val="0038725F"/>
    <w:rsid w:val="00391918"/>
    <w:rsid w:val="003924AA"/>
    <w:rsid w:val="00395E67"/>
    <w:rsid w:val="003A0790"/>
    <w:rsid w:val="003A5ED2"/>
    <w:rsid w:val="003A7C4B"/>
    <w:rsid w:val="003B6CCF"/>
    <w:rsid w:val="003C2575"/>
    <w:rsid w:val="003C3BE1"/>
    <w:rsid w:val="003C3E2E"/>
    <w:rsid w:val="003C4CD7"/>
    <w:rsid w:val="003D1795"/>
    <w:rsid w:val="003E073D"/>
    <w:rsid w:val="003E48B4"/>
    <w:rsid w:val="003E70D1"/>
    <w:rsid w:val="003F18AF"/>
    <w:rsid w:val="003F57FC"/>
    <w:rsid w:val="003F624B"/>
    <w:rsid w:val="003F7171"/>
    <w:rsid w:val="00401306"/>
    <w:rsid w:val="00401787"/>
    <w:rsid w:val="00401E2D"/>
    <w:rsid w:val="00423D7D"/>
    <w:rsid w:val="00431458"/>
    <w:rsid w:val="00433D76"/>
    <w:rsid w:val="00435037"/>
    <w:rsid w:val="00435F93"/>
    <w:rsid w:val="00436C74"/>
    <w:rsid w:val="00437CD5"/>
    <w:rsid w:val="00442A8F"/>
    <w:rsid w:val="00443CFB"/>
    <w:rsid w:val="00444AC9"/>
    <w:rsid w:val="0044559C"/>
    <w:rsid w:val="004459AB"/>
    <w:rsid w:val="00446EB7"/>
    <w:rsid w:val="00447360"/>
    <w:rsid w:val="00462795"/>
    <w:rsid w:val="00473E43"/>
    <w:rsid w:val="00476C1A"/>
    <w:rsid w:val="00476C9F"/>
    <w:rsid w:val="004773FC"/>
    <w:rsid w:val="00486B71"/>
    <w:rsid w:val="00486ECA"/>
    <w:rsid w:val="00487008"/>
    <w:rsid w:val="00487CAA"/>
    <w:rsid w:val="004952B6"/>
    <w:rsid w:val="004A10B3"/>
    <w:rsid w:val="004A23E3"/>
    <w:rsid w:val="004B7C82"/>
    <w:rsid w:val="004C0B35"/>
    <w:rsid w:val="004D2AF3"/>
    <w:rsid w:val="004D390C"/>
    <w:rsid w:val="004D54A5"/>
    <w:rsid w:val="004D5EF7"/>
    <w:rsid w:val="004D64FD"/>
    <w:rsid w:val="004E07BC"/>
    <w:rsid w:val="004E1722"/>
    <w:rsid w:val="004E4821"/>
    <w:rsid w:val="004F047E"/>
    <w:rsid w:val="004F529A"/>
    <w:rsid w:val="00501F87"/>
    <w:rsid w:val="005022D2"/>
    <w:rsid w:val="00505E4A"/>
    <w:rsid w:val="00510D4C"/>
    <w:rsid w:val="0051767C"/>
    <w:rsid w:val="0051780D"/>
    <w:rsid w:val="00520D03"/>
    <w:rsid w:val="00524EC7"/>
    <w:rsid w:val="00526524"/>
    <w:rsid w:val="005278CF"/>
    <w:rsid w:val="005347FD"/>
    <w:rsid w:val="0053723F"/>
    <w:rsid w:val="0054063D"/>
    <w:rsid w:val="0054088A"/>
    <w:rsid w:val="00541322"/>
    <w:rsid w:val="005432D2"/>
    <w:rsid w:val="00550406"/>
    <w:rsid w:val="00560B1E"/>
    <w:rsid w:val="00563FDE"/>
    <w:rsid w:val="005665FB"/>
    <w:rsid w:val="005713C2"/>
    <w:rsid w:val="0058662A"/>
    <w:rsid w:val="00590406"/>
    <w:rsid w:val="00591231"/>
    <w:rsid w:val="00592194"/>
    <w:rsid w:val="00593B12"/>
    <w:rsid w:val="00596B6B"/>
    <w:rsid w:val="005A16C7"/>
    <w:rsid w:val="005B6346"/>
    <w:rsid w:val="005B6596"/>
    <w:rsid w:val="005C2116"/>
    <w:rsid w:val="005C50EC"/>
    <w:rsid w:val="005D26A5"/>
    <w:rsid w:val="005D6E72"/>
    <w:rsid w:val="005E0FEE"/>
    <w:rsid w:val="005E2F87"/>
    <w:rsid w:val="005F4187"/>
    <w:rsid w:val="005F51E0"/>
    <w:rsid w:val="005F577E"/>
    <w:rsid w:val="00602DE5"/>
    <w:rsid w:val="00604F6E"/>
    <w:rsid w:val="00610126"/>
    <w:rsid w:val="00611F0D"/>
    <w:rsid w:val="00614DBA"/>
    <w:rsid w:val="0062084B"/>
    <w:rsid w:val="006263D5"/>
    <w:rsid w:val="00636A5A"/>
    <w:rsid w:val="0063777B"/>
    <w:rsid w:val="0064089F"/>
    <w:rsid w:val="006427BA"/>
    <w:rsid w:val="00643760"/>
    <w:rsid w:val="00646977"/>
    <w:rsid w:val="006473F7"/>
    <w:rsid w:val="00647911"/>
    <w:rsid w:val="0065070B"/>
    <w:rsid w:val="006519D6"/>
    <w:rsid w:val="00657354"/>
    <w:rsid w:val="006614A6"/>
    <w:rsid w:val="0068726F"/>
    <w:rsid w:val="006900B9"/>
    <w:rsid w:val="006973DB"/>
    <w:rsid w:val="006B42F7"/>
    <w:rsid w:val="006B4546"/>
    <w:rsid w:val="006B5050"/>
    <w:rsid w:val="006C322A"/>
    <w:rsid w:val="006C4E50"/>
    <w:rsid w:val="006C6895"/>
    <w:rsid w:val="006D0220"/>
    <w:rsid w:val="006D7529"/>
    <w:rsid w:val="006D7DBB"/>
    <w:rsid w:val="006E3FF0"/>
    <w:rsid w:val="006E48B5"/>
    <w:rsid w:val="006E63FB"/>
    <w:rsid w:val="006E76AE"/>
    <w:rsid w:val="006E7B90"/>
    <w:rsid w:val="006F5DDE"/>
    <w:rsid w:val="006F742E"/>
    <w:rsid w:val="00700C3C"/>
    <w:rsid w:val="0070359F"/>
    <w:rsid w:val="00703F5F"/>
    <w:rsid w:val="0070795D"/>
    <w:rsid w:val="007153AF"/>
    <w:rsid w:val="007155C1"/>
    <w:rsid w:val="007212E4"/>
    <w:rsid w:val="00732187"/>
    <w:rsid w:val="00733E1B"/>
    <w:rsid w:val="007370FB"/>
    <w:rsid w:val="00737AEF"/>
    <w:rsid w:val="00743BF3"/>
    <w:rsid w:val="0074504C"/>
    <w:rsid w:val="0074787D"/>
    <w:rsid w:val="00750870"/>
    <w:rsid w:val="00754BB0"/>
    <w:rsid w:val="00755888"/>
    <w:rsid w:val="007662A4"/>
    <w:rsid w:val="00767E27"/>
    <w:rsid w:val="007700A6"/>
    <w:rsid w:val="00772C43"/>
    <w:rsid w:val="00772E87"/>
    <w:rsid w:val="007739E9"/>
    <w:rsid w:val="00777E8B"/>
    <w:rsid w:val="007A4D23"/>
    <w:rsid w:val="007A6C9E"/>
    <w:rsid w:val="007A7D51"/>
    <w:rsid w:val="007C0413"/>
    <w:rsid w:val="007C4709"/>
    <w:rsid w:val="007D13C7"/>
    <w:rsid w:val="007D1CED"/>
    <w:rsid w:val="007D3527"/>
    <w:rsid w:val="007D5DEC"/>
    <w:rsid w:val="007E0A7C"/>
    <w:rsid w:val="007E0BB7"/>
    <w:rsid w:val="007E1AE3"/>
    <w:rsid w:val="007E3BC9"/>
    <w:rsid w:val="007E736C"/>
    <w:rsid w:val="007F51F0"/>
    <w:rsid w:val="007F6565"/>
    <w:rsid w:val="00804A6E"/>
    <w:rsid w:val="0080530D"/>
    <w:rsid w:val="00806005"/>
    <w:rsid w:val="00807CF9"/>
    <w:rsid w:val="00813632"/>
    <w:rsid w:val="008177A9"/>
    <w:rsid w:val="00817FF8"/>
    <w:rsid w:val="00821CBB"/>
    <w:rsid w:val="00822610"/>
    <w:rsid w:val="0082269B"/>
    <w:rsid w:val="00823E8B"/>
    <w:rsid w:val="00833794"/>
    <w:rsid w:val="008345EA"/>
    <w:rsid w:val="0084608C"/>
    <w:rsid w:val="00852F95"/>
    <w:rsid w:val="0085788F"/>
    <w:rsid w:val="0086625E"/>
    <w:rsid w:val="008761A4"/>
    <w:rsid w:val="00876FDF"/>
    <w:rsid w:val="00881223"/>
    <w:rsid w:val="00891F6C"/>
    <w:rsid w:val="00891F6E"/>
    <w:rsid w:val="00893664"/>
    <w:rsid w:val="00894693"/>
    <w:rsid w:val="0089479F"/>
    <w:rsid w:val="00896864"/>
    <w:rsid w:val="008B0A2F"/>
    <w:rsid w:val="008B0C84"/>
    <w:rsid w:val="008C1400"/>
    <w:rsid w:val="008D29FC"/>
    <w:rsid w:val="008D4FAC"/>
    <w:rsid w:val="008E1EED"/>
    <w:rsid w:val="008E77C3"/>
    <w:rsid w:val="008F08B6"/>
    <w:rsid w:val="008F19BD"/>
    <w:rsid w:val="008F4B8C"/>
    <w:rsid w:val="009010B4"/>
    <w:rsid w:val="00903281"/>
    <w:rsid w:val="00907DF8"/>
    <w:rsid w:val="00910AA0"/>
    <w:rsid w:val="00915588"/>
    <w:rsid w:val="009165C1"/>
    <w:rsid w:val="00916BFB"/>
    <w:rsid w:val="009175D7"/>
    <w:rsid w:val="0091793B"/>
    <w:rsid w:val="00917F8E"/>
    <w:rsid w:val="00921564"/>
    <w:rsid w:val="00921699"/>
    <w:rsid w:val="00924F5F"/>
    <w:rsid w:val="009257FA"/>
    <w:rsid w:val="009262CC"/>
    <w:rsid w:val="0092669B"/>
    <w:rsid w:val="00933001"/>
    <w:rsid w:val="0093558B"/>
    <w:rsid w:val="00936265"/>
    <w:rsid w:val="00937D9D"/>
    <w:rsid w:val="009412F5"/>
    <w:rsid w:val="0095309D"/>
    <w:rsid w:val="00956A13"/>
    <w:rsid w:val="00962156"/>
    <w:rsid w:val="0097035D"/>
    <w:rsid w:val="009740BC"/>
    <w:rsid w:val="0099412F"/>
    <w:rsid w:val="009A68E6"/>
    <w:rsid w:val="009A7830"/>
    <w:rsid w:val="009A7C50"/>
    <w:rsid w:val="009B145D"/>
    <w:rsid w:val="009B5807"/>
    <w:rsid w:val="009B598F"/>
    <w:rsid w:val="009B60D8"/>
    <w:rsid w:val="009B6CB3"/>
    <w:rsid w:val="009B7BC5"/>
    <w:rsid w:val="009E115D"/>
    <w:rsid w:val="009E2009"/>
    <w:rsid w:val="009E28A9"/>
    <w:rsid w:val="009E651D"/>
    <w:rsid w:val="009F0382"/>
    <w:rsid w:val="00A0147E"/>
    <w:rsid w:val="00A0181A"/>
    <w:rsid w:val="00A046D6"/>
    <w:rsid w:val="00A05646"/>
    <w:rsid w:val="00A11D70"/>
    <w:rsid w:val="00A13EB2"/>
    <w:rsid w:val="00A229F4"/>
    <w:rsid w:val="00A2436C"/>
    <w:rsid w:val="00A26A24"/>
    <w:rsid w:val="00A27C5F"/>
    <w:rsid w:val="00A35EBB"/>
    <w:rsid w:val="00A37536"/>
    <w:rsid w:val="00A411DD"/>
    <w:rsid w:val="00A45C03"/>
    <w:rsid w:val="00A55AFF"/>
    <w:rsid w:val="00A605ED"/>
    <w:rsid w:val="00A624A1"/>
    <w:rsid w:val="00A6574A"/>
    <w:rsid w:val="00A7143C"/>
    <w:rsid w:val="00A71824"/>
    <w:rsid w:val="00A7213A"/>
    <w:rsid w:val="00A723A2"/>
    <w:rsid w:val="00A72847"/>
    <w:rsid w:val="00A93F99"/>
    <w:rsid w:val="00AA16C8"/>
    <w:rsid w:val="00AA471C"/>
    <w:rsid w:val="00AA51B7"/>
    <w:rsid w:val="00AA737E"/>
    <w:rsid w:val="00AA7C64"/>
    <w:rsid w:val="00AA7DE0"/>
    <w:rsid w:val="00AB13BB"/>
    <w:rsid w:val="00AB4786"/>
    <w:rsid w:val="00AB7764"/>
    <w:rsid w:val="00AC6C73"/>
    <w:rsid w:val="00AE72FB"/>
    <w:rsid w:val="00AF407C"/>
    <w:rsid w:val="00AF5BCB"/>
    <w:rsid w:val="00B05C3E"/>
    <w:rsid w:val="00B14EEF"/>
    <w:rsid w:val="00B20C5D"/>
    <w:rsid w:val="00B23C2A"/>
    <w:rsid w:val="00B246AC"/>
    <w:rsid w:val="00B25BB7"/>
    <w:rsid w:val="00B26F4F"/>
    <w:rsid w:val="00B3596F"/>
    <w:rsid w:val="00B36001"/>
    <w:rsid w:val="00B40A35"/>
    <w:rsid w:val="00B464EA"/>
    <w:rsid w:val="00B551AC"/>
    <w:rsid w:val="00B56AEF"/>
    <w:rsid w:val="00B57F90"/>
    <w:rsid w:val="00B60B39"/>
    <w:rsid w:val="00B652AC"/>
    <w:rsid w:val="00B73719"/>
    <w:rsid w:val="00B73D96"/>
    <w:rsid w:val="00B84C09"/>
    <w:rsid w:val="00B86D7F"/>
    <w:rsid w:val="00B92E8A"/>
    <w:rsid w:val="00B96023"/>
    <w:rsid w:val="00BA4583"/>
    <w:rsid w:val="00BC47DD"/>
    <w:rsid w:val="00BD05E4"/>
    <w:rsid w:val="00BD0D8C"/>
    <w:rsid w:val="00BD0FE8"/>
    <w:rsid w:val="00BF2AB4"/>
    <w:rsid w:val="00BF4FDC"/>
    <w:rsid w:val="00C01130"/>
    <w:rsid w:val="00C02D55"/>
    <w:rsid w:val="00C03527"/>
    <w:rsid w:val="00C040DF"/>
    <w:rsid w:val="00C0525B"/>
    <w:rsid w:val="00C0564B"/>
    <w:rsid w:val="00C079B4"/>
    <w:rsid w:val="00C115FB"/>
    <w:rsid w:val="00C12F65"/>
    <w:rsid w:val="00C22D9D"/>
    <w:rsid w:val="00C24DA1"/>
    <w:rsid w:val="00C24E01"/>
    <w:rsid w:val="00C33515"/>
    <w:rsid w:val="00C414DB"/>
    <w:rsid w:val="00C41AA5"/>
    <w:rsid w:val="00C423A7"/>
    <w:rsid w:val="00C43F97"/>
    <w:rsid w:val="00C6727C"/>
    <w:rsid w:val="00C8378E"/>
    <w:rsid w:val="00C92924"/>
    <w:rsid w:val="00C96CBE"/>
    <w:rsid w:val="00C972D6"/>
    <w:rsid w:val="00CA449F"/>
    <w:rsid w:val="00CA711C"/>
    <w:rsid w:val="00CB19BF"/>
    <w:rsid w:val="00CB2756"/>
    <w:rsid w:val="00CB697F"/>
    <w:rsid w:val="00CB72AF"/>
    <w:rsid w:val="00CC188F"/>
    <w:rsid w:val="00CC3ADA"/>
    <w:rsid w:val="00CC45A5"/>
    <w:rsid w:val="00CC45A7"/>
    <w:rsid w:val="00CD0982"/>
    <w:rsid w:val="00CD4E9A"/>
    <w:rsid w:val="00CD65D7"/>
    <w:rsid w:val="00CE1B71"/>
    <w:rsid w:val="00CE40DF"/>
    <w:rsid w:val="00CE65A4"/>
    <w:rsid w:val="00CE7C4F"/>
    <w:rsid w:val="00CF1192"/>
    <w:rsid w:val="00CF2D1C"/>
    <w:rsid w:val="00CF3C83"/>
    <w:rsid w:val="00CF78F3"/>
    <w:rsid w:val="00D102BA"/>
    <w:rsid w:val="00D16A1A"/>
    <w:rsid w:val="00D16DAC"/>
    <w:rsid w:val="00D17CA8"/>
    <w:rsid w:val="00D210A6"/>
    <w:rsid w:val="00D26D89"/>
    <w:rsid w:val="00D2757F"/>
    <w:rsid w:val="00D3377A"/>
    <w:rsid w:val="00D359AA"/>
    <w:rsid w:val="00D40D2E"/>
    <w:rsid w:val="00D53F50"/>
    <w:rsid w:val="00D55D27"/>
    <w:rsid w:val="00D56EEB"/>
    <w:rsid w:val="00D57E5E"/>
    <w:rsid w:val="00D624AD"/>
    <w:rsid w:val="00D63064"/>
    <w:rsid w:val="00D64106"/>
    <w:rsid w:val="00D6528B"/>
    <w:rsid w:val="00D66942"/>
    <w:rsid w:val="00D73F3E"/>
    <w:rsid w:val="00D821BF"/>
    <w:rsid w:val="00D84DEC"/>
    <w:rsid w:val="00D87631"/>
    <w:rsid w:val="00D917F3"/>
    <w:rsid w:val="00D94A4F"/>
    <w:rsid w:val="00DA4BF9"/>
    <w:rsid w:val="00DA5B76"/>
    <w:rsid w:val="00DA6CAF"/>
    <w:rsid w:val="00DA7ACA"/>
    <w:rsid w:val="00DB000F"/>
    <w:rsid w:val="00DD0903"/>
    <w:rsid w:val="00DD125D"/>
    <w:rsid w:val="00DD25D8"/>
    <w:rsid w:val="00DD48C3"/>
    <w:rsid w:val="00DD71D5"/>
    <w:rsid w:val="00DD79A3"/>
    <w:rsid w:val="00DE1A2E"/>
    <w:rsid w:val="00DE1FFF"/>
    <w:rsid w:val="00DE35E6"/>
    <w:rsid w:val="00DE4B41"/>
    <w:rsid w:val="00DE4E47"/>
    <w:rsid w:val="00DF45DB"/>
    <w:rsid w:val="00E01A49"/>
    <w:rsid w:val="00E05A02"/>
    <w:rsid w:val="00E101E8"/>
    <w:rsid w:val="00E11EFA"/>
    <w:rsid w:val="00E12641"/>
    <w:rsid w:val="00E15B75"/>
    <w:rsid w:val="00E178EC"/>
    <w:rsid w:val="00E21B20"/>
    <w:rsid w:val="00E2486F"/>
    <w:rsid w:val="00E366BB"/>
    <w:rsid w:val="00E51E2B"/>
    <w:rsid w:val="00E602AB"/>
    <w:rsid w:val="00E6205C"/>
    <w:rsid w:val="00E63E61"/>
    <w:rsid w:val="00E641AF"/>
    <w:rsid w:val="00E644D8"/>
    <w:rsid w:val="00E64BB6"/>
    <w:rsid w:val="00E657CA"/>
    <w:rsid w:val="00E659FD"/>
    <w:rsid w:val="00E817EB"/>
    <w:rsid w:val="00E82544"/>
    <w:rsid w:val="00E91E8E"/>
    <w:rsid w:val="00E95191"/>
    <w:rsid w:val="00EA042C"/>
    <w:rsid w:val="00EB2552"/>
    <w:rsid w:val="00EB2F3A"/>
    <w:rsid w:val="00EB7FC9"/>
    <w:rsid w:val="00EC700D"/>
    <w:rsid w:val="00ED07F5"/>
    <w:rsid w:val="00EE2B42"/>
    <w:rsid w:val="00EE2D06"/>
    <w:rsid w:val="00EE5BFB"/>
    <w:rsid w:val="00EF4EA6"/>
    <w:rsid w:val="00F00806"/>
    <w:rsid w:val="00F053FC"/>
    <w:rsid w:val="00F2121D"/>
    <w:rsid w:val="00F267BB"/>
    <w:rsid w:val="00F277E1"/>
    <w:rsid w:val="00F31C6B"/>
    <w:rsid w:val="00F31F0F"/>
    <w:rsid w:val="00F333F3"/>
    <w:rsid w:val="00F360A0"/>
    <w:rsid w:val="00F405F6"/>
    <w:rsid w:val="00F418C7"/>
    <w:rsid w:val="00F46D1E"/>
    <w:rsid w:val="00F56E67"/>
    <w:rsid w:val="00F63356"/>
    <w:rsid w:val="00F65D7B"/>
    <w:rsid w:val="00F66836"/>
    <w:rsid w:val="00F719AB"/>
    <w:rsid w:val="00F71B2F"/>
    <w:rsid w:val="00F71B7D"/>
    <w:rsid w:val="00F7699E"/>
    <w:rsid w:val="00F77BE9"/>
    <w:rsid w:val="00F87C18"/>
    <w:rsid w:val="00F91150"/>
    <w:rsid w:val="00F926C1"/>
    <w:rsid w:val="00F96892"/>
    <w:rsid w:val="00F96BD1"/>
    <w:rsid w:val="00FB4194"/>
    <w:rsid w:val="00FC0315"/>
    <w:rsid w:val="00FC1A5D"/>
    <w:rsid w:val="00FC2F83"/>
    <w:rsid w:val="00FC6D95"/>
    <w:rsid w:val="00FC71E7"/>
    <w:rsid w:val="00FD2336"/>
    <w:rsid w:val="00FD2652"/>
    <w:rsid w:val="00FD49A3"/>
    <w:rsid w:val="00FE065E"/>
    <w:rsid w:val="00FE2754"/>
    <w:rsid w:val="00FF3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9F36CA"/>
  <w15:chartTrackingRefBased/>
  <w15:docId w15:val="{8CF9B269-B2F7-8E49-91A5-AD6F2D1D77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96892"/>
    <w:rPr>
      <w:rFonts w:ascii="Times New Roman" w:eastAsia="Times New Roman" w:hAnsi="Times New Roman" w:cs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22D9D"/>
    <w:rPr>
      <w:rFonts w:eastAsia="SimSun"/>
      <w:sz w:val="18"/>
      <w:szCs w:val="18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2D9D"/>
    <w:rPr>
      <w:rFonts w:ascii="Times New Roman" w:hAnsi="Times New Roman" w:cs="Times New Roman"/>
      <w:sz w:val="18"/>
      <w:szCs w:val="18"/>
    </w:rPr>
  </w:style>
  <w:style w:type="paragraph" w:styleId="ListParagraph">
    <w:name w:val="List Paragraph"/>
    <w:basedOn w:val="Normal"/>
    <w:uiPriority w:val="34"/>
    <w:qFormat/>
    <w:rsid w:val="008E77C3"/>
    <w:pPr>
      <w:spacing w:after="200" w:line="276" w:lineRule="auto"/>
      <w:ind w:left="720"/>
      <w:contextualSpacing/>
    </w:pPr>
    <w:rPr>
      <w:rFonts w:asciiTheme="minorHAnsi" w:eastAsia="SimSun" w:hAnsiTheme="minorHAnsi" w:cstheme="minorBidi"/>
      <w:sz w:val="22"/>
      <w:szCs w:val="22"/>
      <w:lang w:val="de-CH" w:eastAsia="en-US"/>
    </w:rPr>
  </w:style>
  <w:style w:type="table" w:styleId="TableGrid">
    <w:name w:val="Table Grid"/>
    <w:basedOn w:val="TableNormal"/>
    <w:uiPriority w:val="39"/>
    <w:rsid w:val="003321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924F5F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A51B7"/>
    <w:pPr>
      <w:tabs>
        <w:tab w:val="center" w:pos="4513"/>
        <w:tab w:val="right" w:pos="9026"/>
      </w:tabs>
    </w:pPr>
    <w:rPr>
      <w:rFonts w:asciiTheme="minorHAnsi" w:eastAsia="SimSun" w:hAnsiTheme="minorHAnsi" w:cstheme="minorBidi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A51B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A51B7"/>
    <w:pPr>
      <w:tabs>
        <w:tab w:val="center" w:pos="4513"/>
        <w:tab w:val="right" w:pos="9026"/>
      </w:tabs>
    </w:pPr>
    <w:rPr>
      <w:rFonts w:asciiTheme="minorHAnsi" w:eastAsia="SimSun" w:hAnsiTheme="minorHAnsi" w:cstheme="minorBidi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A51B7"/>
    <w:rPr>
      <w:lang w:val="en-US"/>
    </w:rPr>
  </w:style>
  <w:style w:type="character" w:styleId="PageNumber">
    <w:name w:val="page number"/>
    <w:basedOn w:val="DefaultParagraphFont"/>
    <w:uiPriority w:val="99"/>
    <w:semiHidden/>
    <w:unhideWhenUsed/>
    <w:rsid w:val="00AA51B7"/>
  </w:style>
  <w:style w:type="paragraph" w:styleId="NoSpacing">
    <w:name w:val="No Spacing"/>
    <w:uiPriority w:val="1"/>
    <w:qFormat/>
    <w:rsid w:val="00AA51B7"/>
    <w:rPr>
      <w:rFonts w:eastAsiaTheme="minorEastAsia"/>
      <w:sz w:val="22"/>
      <w:szCs w:val="22"/>
      <w:lang w:eastAsia="zh-CN"/>
    </w:rPr>
  </w:style>
  <w:style w:type="paragraph" w:customStyle="1" w:styleId="BriefBeilagen">
    <w:name w:val="Brief_Beilagen"/>
    <w:basedOn w:val="Normal"/>
    <w:qFormat/>
    <w:rsid w:val="00B84C09"/>
    <w:pPr>
      <w:tabs>
        <w:tab w:val="left" w:pos="284"/>
      </w:tabs>
      <w:spacing w:line="250" w:lineRule="exact"/>
    </w:pPr>
    <w:rPr>
      <w:rFonts w:ascii="Arial" w:eastAsia="SimSun" w:hAnsi="Arial"/>
      <w:sz w:val="19"/>
      <w:szCs w:val="20"/>
      <w:lang w:val="de-CH" w:eastAsia="en-US"/>
    </w:rPr>
  </w:style>
  <w:style w:type="paragraph" w:styleId="NormalWeb">
    <w:name w:val="Normal (Web)"/>
    <w:basedOn w:val="Normal"/>
    <w:uiPriority w:val="99"/>
    <w:semiHidden/>
    <w:unhideWhenUsed/>
    <w:rsid w:val="00CF78F3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uiPriority w:val="99"/>
    <w:semiHidden/>
    <w:unhideWhenUsed/>
    <w:rsid w:val="00216AC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16AC2"/>
    <w:rPr>
      <w:rFonts w:asciiTheme="minorHAnsi" w:eastAsia="SimSun" w:hAnsiTheme="minorHAnsi" w:cstheme="minorBidi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16AC2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6A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6AC2"/>
    <w:rPr>
      <w:b/>
      <w:bCs/>
      <w:sz w:val="20"/>
      <w:szCs w:val="20"/>
      <w:lang w:val="en-US"/>
    </w:rPr>
  </w:style>
  <w:style w:type="paragraph" w:styleId="Revision">
    <w:name w:val="Revision"/>
    <w:hidden/>
    <w:uiPriority w:val="99"/>
    <w:semiHidden/>
    <w:rsid w:val="001A20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122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5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88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6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9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1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7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8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7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0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5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4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24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7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7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5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8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8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5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5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93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8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5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2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64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4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1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52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51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13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96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3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88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7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4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1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4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8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39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1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2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11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63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63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34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0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4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7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1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53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982937">
          <w:marLeft w:val="547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35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40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4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3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1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29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6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7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3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419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2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32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6930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395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4800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682921">
          <w:marLeft w:val="43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55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665929">
          <w:marLeft w:val="13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6091">
          <w:marLeft w:val="13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666">
          <w:marLeft w:val="13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9739">
          <w:marLeft w:val="133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135595">
          <w:marLeft w:val="1335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7465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65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85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9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1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42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4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3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3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5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2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0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8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6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8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2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23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9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7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8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13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7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5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5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0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0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99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8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0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95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79384">
          <w:marLeft w:val="432"/>
          <w:marRight w:val="0"/>
          <w:marTop w:val="12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745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328172">
          <w:marLeft w:val="432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24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700384">
          <w:marLeft w:val="432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031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93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0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8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5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5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8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0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9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7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7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6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17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0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3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6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6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02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0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07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9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1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3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6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4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59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13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49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39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6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0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7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7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95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686542">
          <w:marLeft w:val="43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5104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10431">
          <w:marLeft w:val="432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99943">
          <w:marLeft w:val="432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827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81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63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69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9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44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6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38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328235">
          <w:marLeft w:val="749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95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432078">
          <w:marLeft w:val="547"/>
          <w:marRight w:val="0"/>
          <w:marTop w:val="8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1053">
          <w:marLeft w:val="547"/>
          <w:marRight w:val="0"/>
          <w:marTop w:val="8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26950">
          <w:marLeft w:val="547"/>
          <w:marRight w:val="0"/>
          <w:marTop w:val="86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316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0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57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7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7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05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0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9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9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7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7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2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25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35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2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9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9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2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1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917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670225">
          <w:marLeft w:val="432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300">
          <w:marLeft w:val="432"/>
          <w:marRight w:val="0"/>
          <w:marTop w:val="16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490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20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8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06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66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52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1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1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1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3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4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6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0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3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15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0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25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0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3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301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2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47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68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8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0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06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9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0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2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2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9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8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8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8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52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7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26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4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1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7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4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2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5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7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3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9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29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3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3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2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2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91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8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4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1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5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0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2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0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44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3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2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0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026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</TotalTime>
  <Pages>1</Pages>
  <Words>13</Words>
  <Characters>7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THZ</Company>
  <LinksUpToDate>false</LinksUpToDate>
  <CharactersWithSpaces>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o Stankovic</dc:creator>
  <cp:keywords/>
  <dc:description/>
  <cp:lastModifiedBy>Stankovic  Tino</cp:lastModifiedBy>
  <cp:revision>22</cp:revision>
  <cp:lastPrinted>2025-03-10T15:54:00Z</cp:lastPrinted>
  <dcterms:created xsi:type="dcterms:W3CDTF">2024-08-26T07:17:00Z</dcterms:created>
  <dcterms:modified xsi:type="dcterms:W3CDTF">2025-03-11T14:28:00Z</dcterms:modified>
</cp:coreProperties>
</file>